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0EA128" w14:textId="7D4135F2" w:rsidR="00E40448" w:rsidRPr="00E40448" w:rsidRDefault="00E40448" w:rsidP="00E40448">
      <w:pPr>
        <w:jc w:val="center"/>
        <w:rPr>
          <w:rFonts w:ascii="Times New Roman" w:hAnsi="Times New Roman" w:cs="Times New Roman"/>
          <w:b w:val="0"/>
          <w:bCs/>
          <w:color w:val="000000" w:themeColor="text1"/>
          <w:sz w:val="32"/>
          <w:szCs w:val="32"/>
        </w:rPr>
      </w:pPr>
      <w:bookmarkStart w:id="0" w:name="_GoBack"/>
      <w:bookmarkEnd w:id="0"/>
      <w:r>
        <w:rPr>
          <w:noProof/>
          <w:lang w:bidi="ar-SA"/>
        </w:rPr>
        <w:drawing>
          <wp:anchor distT="0" distB="0" distL="114300" distR="114300" simplePos="0" relativeHeight="251661312" behindDoc="0" locked="0" layoutInCell="1" allowOverlap="1" wp14:anchorId="5D02574F" wp14:editId="55D9B15F">
            <wp:simplePos x="0" y="0"/>
            <wp:positionH relativeFrom="column">
              <wp:posOffset>5105400</wp:posOffset>
            </wp:positionH>
            <wp:positionV relativeFrom="paragraph">
              <wp:posOffset>95250</wp:posOffset>
            </wp:positionV>
            <wp:extent cx="640030" cy="640080"/>
            <wp:effectExtent l="0" t="0" r="8255" b="7620"/>
            <wp:wrapNone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3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40448">
        <w:rPr>
          <w:b w:val="0"/>
          <w:noProof/>
          <w:sz w:val="24"/>
          <w:szCs w:val="24"/>
          <w:u w:val="none"/>
          <w:lang w:bidi="ar-SA"/>
        </w:rPr>
        <w:drawing>
          <wp:anchor distT="0" distB="0" distL="114300" distR="114300" simplePos="0" relativeHeight="251659264" behindDoc="0" locked="0" layoutInCell="1" allowOverlap="1" wp14:anchorId="6276162B" wp14:editId="25E2A5BC">
            <wp:simplePos x="0" y="0"/>
            <wp:positionH relativeFrom="column">
              <wp:posOffset>333375</wp:posOffset>
            </wp:positionH>
            <wp:positionV relativeFrom="paragraph">
              <wp:posOffset>-635</wp:posOffset>
            </wp:positionV>
            <wp:extent cx="775123" cy="731520"/>
            <wp:effectExtent l="0" t="0" r="0" b="0"/>
            <wp:wrapNone/>
            <wp:docPr id="3" name="Picture 1" descr="Description: C:\Users\acer\Desktop\Ino 1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escription: C:\Users\acer\Desktop\Ino 1\logo.jp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123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E40448">
        <w:rPr>
          <w:rFonts w:ascii="Times New Roman" w:hAnsi="Times New Roman" w:cs="Times New Roman"/>
          <w:bCs/>
          <w:color w:val="000000" w:themeColor="text1"/>
          <w:sz w:val="32"/>
          <w:szCs w:val="32"/>
        </w:rPr>
        <w:t>University of Vocational Technology</w:t>
      </w:r>
    </w:p>
    <w:p w14:paraId="16A579FE" w14:textId="042698B4" w:rsidR="00E40448" w:rsidRPr="00E40448" w:rsidRDefault="00E40448" w:rsidP="00E40448">
      <w:pPr>
        <w:spacing w:line="240" w:lineRule="auto"/>
        <w:jc w:val="center"/>
        <w:rPr>
          <w:rFonts w:ascii="Times New Roman" w:hAnsi="Times New Roman" w:cs="Times New Roman"/>
          <w:b w:val="0"/>
          <w:bCs/>
          <w:color w:val="000000" w:themeColor="text1"/>
          <w:sz w:val="32"/>
          <w:szCs w:val="32"/>
        </w:rPr>
      </w:pPr>
      <w:r w:rsidRPr="00E40448">
        <w:rPr>
          <w:rFonts w:ascii="Times New Roman" w:hAnsi="Times New Roman" w:cs="Times New Roman"/>
          <w:bCs/>
          <w:color w:val="000000" w:themeColor="text1"/>
          <w:sz w:val="32"/>
          <w:szCs w:val="32"/>
        </w:rPr>
        <w:t xml:space="preserve">University College of </w:t>
      </w:r>
      <w:r w:rsidR="0020624D">
        <w:rPr>
          <w:rFonts w:ascii="Times New Roman" w:hAnsi="Times New Roman" w:cs="Times New Roman"/>
          <w:bCs/>
          <w:color w:val="000000" w:themeColor="text1"/>
          <w:sz w:val="32"/>
          <w:szCs w:val="32"/>
        </w:rPr>
        <w:t>Anuradhapura</w:t>
      </w:r>
    </w:p>
    <w:p w14:paraId="1281D5CB" w14:textId="77777777" w:rsidR="00E40448" w:rsidRDefault="00E40448" w:rsidP="00E40448">
      <w:pPr>
        <w:jc w:val="center"/>
        <w:rPr>
          <w:b w:val="0"/>
          <w:u w:val="none"/>
        </w:rPr>
      </w:pPr>
    </w:p>
    <w:p w14:paraId="47ADB157" w14:textId="1668536F" w:rsidR="006D2AFD" w:rsidRPr="00E40448" w:rsidRDefault="00047BA8" w:rsidP="00E40448">
      <w:pPr>
        <w:jc w:val="center"/>
        <w:rPr>
          <w:bCs/>
          <w:sz w:val="24"/>
          <w:szCs w:val="24"/>
          <w:u w:val="none"/>
        </w:rPr>
      </w:pPr>
      <w:r w:rsidRPr="00E40448">
        <w:rPr>
          <w:bCs/>
          <w:sz w:val="24"/>
          <w:szCs w:val="24"/>
          <w:u w:val="none"/>
        </w:rPr>
        <w:t xml:space="preserve">APPLICATION FORM FOR </w:t>
      </w:r>
      <w:r w:rsidR="00E40448" w:rsidRPr="00E40448">
        <w:rPr>
          <w:bCs/>
          <w:sz w:val="24"/>
          <w:szCs w:val="24"/>
          <w:u w:val="none"/>
        </w:rPr>
        <w:t xml:space="preserve">ACADEMIC </w:t>
      </w:r>
      <w:r w:rsidR="00E40448">
        <w:rPr>
          <w:bCs/>
          <w:sz w:val="24"/>
          <w:szCs w:val="24"/>
          <w:u w:val="none"/>
        </w:rPr>
        <w:t>POS</w:t>
      </w:r>
      <w:r w:rsidR="000345D2">
        <w:rPr>
          <w:bCs/>
          <w:sz w:val="24"/>
          <w:szCs w:val="24"/>
          <w:u w:val="none"/>
        </w:rPr>
        <w:t>TS</w:t>
      </w:r>
    </w:p>
    <w:tbl>
      <w:tblPr>
        <w:tblStyle w:val="TableGrid"/>
        <w:tblW w:w="9820" w:type="dxa"/>
        <w:tblInd w:w="5" w:type="dxa"/>
        <w:tblCellMar>
          <w:left w:w="73" w:type="dxa"/>
          <w:right w:w="73" w:type="dxa"/>
        </w:tblCellMar>
        <w:tblLook w:val="04A0" w:firstRow="1" w:lastRow="0" w:firstColumn="1" w:lastColumn="0" w:noHBand="0" w:noVBand="1"/>
      </w:tblPr>
      <w:tblGrid>
        <w:gridCol w:w="548"/>
        <w:gridCol w:w="2524"/>
        <w:gridCol w:w="115"/>
        <w:gridCol w:w="696"/>
        <w:gridCol w:w="120"/>
        <w:gridCol w:w="1860"/>
        <w:gridCol w:w="137"/>
        <w:gridCol w:w="763"/>
        <w:gridCol w:w="144"/>
        <w:gridCol w:w="1961"/>
        <w:gridCol w:w="952"/>
      </w:tblGrid>
      <w:tr w:rsidR="006D2AFD" w:rsidRPr="00E40448" w14:paraId="31FDC9E6" w14:textId="77777777">
        <w:trPr>
          <w:trHeight w:val="442"/>
        </w:trPr>
        <w:tc>
          <w:tcPr>
            <w:tcW w:w="886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D791F0F" w14:textId="77777777" w:rsidR="006D2AFD" w:rsidRPr="00E40448" w:rsidRDefault="00047BA8">
            <w:pPr>
              <w:ind w:left="35"/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E40448">
              <w:rPr>
                <w:b w:val="0"/>
                <w:u w:val="none"/>
              </w:rPr>
              <w:t>POST:</w:t>
            </w:r>
            <w:r w:rsidRPr="00E40448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 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AA97517" w14:textId="77777777" w:rsidR="006D2AFD" w:rsidRPr="00E40448" w:rsidRDefault="006D2AFD">
            <w:pPr>
              <w:spacing w:after="160"/>
              <w:ind w:left="0"/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</w:p>
        </w:tc>
      </w:tr>
      <w:tr w:rsidR="006D2AFD" w14:paraId="7F8984BA" w14:textId="77777777">
        <w:trPr>
          <w:trHeight w:val="382"/>
        </w:trPr>
        <w:tc>
          <w:tcPr>
            <w:tcW w:w="886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0374E86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NAME OF THE UNIVERSITY COLLEGE: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4CC5FF2" w14:textId="77777777" w:rsidR="006D2AFD" w:rsidRDefault="006D2AFD">
            <w:pPr>
              <w:spacing w:after="160"/>
              <w:ind w:left="0"/>
            </w:pPr>
          </w:p>
        </w:tc>
      </w:tr>
      <w:tr w:rsidR="006D2AFD" w14:paraId="01038F44" w14:textId="77777777">
        <w:trPr>
          <w:trHeight w:val="624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5CE27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01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EB28E4D" w14:textId="21899657" w:rsidR="006D2AFD" w:rsidRDefault="00047BA8" w:rsidP="00E40448">
            <w:pPr>
              <w:ind w:left="0"/>
            </w:pPr>
            <w:r>
              <w:rPr>
                <w:b w:val="0"/>
                <w:u w:val="none"/>
              </w:rPr>
              <w:t>Full</w:t>
            </w:r>
            <w:r w:rsidR="00E40448">
              <w:rPr>
                <w:b w:val="0"/>
                <w:u w:val="none"/>
              </w:rPr>
              <w:t xml:space="preserve"> Name</w:t>
            </w:r>
            <w:r>
              <w:rPr>
                <w:b w:val="0"/>
                <w:u w:val="none"/>
              </w:rPr>
              <w:t xml:space="preserve">: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309FB8A" w14:textId="77777777" w:rsidR="006D2AFD" w:rsidRDefault="006D2AFD">
            <w:pPr>
              <w:spacing w:after="160"/>
              <w:ind w:left="0"/>
            </w:pPr>
          </w:p>
        </w:tc>
      </w:tr>
      <w:tr w:rsidR="006D2AFD" w14:paraId="6F5622AC" w14:textId="77777777">
        <w:trPr>
          <w:trHeight w:val="634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BC4AD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02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2D4D153" w14:textId="36595349" w:rsidR="006D2AFD" w:rsidRDefault="00047BA8">
            <w:pPr>
              <w:ind w:left="26"/>
            </w:pPr>
            <w:r>
              <w:rPr>
                <w:b w:val="0"/>
                <w:u w:val="none"/>
              </w:rPr>
              <w:t xml:space="preserve">Name with Initials: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96F567F" w14:textId="77777777" w:rsidR="006D2AFD" w:rsidRDefault="006D2AFD">
            <w:pPr>
              <w:spacing w:after="160"/>
              <w:ind w:left="0"/>
            </w:pPr>
          </w:p>
        </w:tc>
      </w:tr>
      <w:tr w:rsidR="006D2AFD" w14:paraId="63ED1CDD" w14:textId="77777777">
        <w:trPr>
          <w:trHeight w:val="360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D06D6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03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57C1E61" w14:textId="1BDCDC88" w:rsidR="006D2AFD" w:rsidRDefault="00047BA8">
            <w:pPr>
              <w:ind w:left="26"/>
            </w:pPr>
            <w:r>
              <w:rPr>
                <w:b w:val="0"/>
                <w:u w:val="none"/>
              </w:rPr>
              <w:t xml:space="preserve">Permanent Address: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5A63286" w14:textId="77777777" w:rsidR="006D2AFD" w:rsidRDefault="006D2AFD">
            <w:pPr>
              <w:spacing w:after="160"/>
              <w:ind w:left="0"/>
            </w:pPr>
          </w:p>
        </w:tc>
      </w:tr>
      <w:tr w:rsidR="006D2AFD" w14:paraId="6553A1AE" w14:textId="77777777">
        <w:trPr>
          <w:trHeight w:val="300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9307D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645FBF6" w14:textId="77777777" w:rsidR="006D2AFD" w:rsidRDefault="00047BA8">
            <w:pPr>
              <w:ind w:left="26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5DFC9F6" w14:textId="77777777" w:rsidR="006D2AFD" w:rsidRDefault="006D2AFD">
            <w:pPr>
              <w:spacing w:after="160"/>
              <w:ind w:left="0"/>
            </w:pPr>
          </w:p>
        </w:tc>
      </w:tr>
      <w:tr w:rsidR="006D2AFD" w14:paraId="79207857" w14:textId="77777777">
        <w:trPr>
          <w:trHeight w:val="298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E7CB5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DB30632" w14:textId="77777777" w:rsidR="006D2AFD" w:rsidRDefault="00047BA8">
            <w:pPr>
              <w:ind w:left="26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80168DB" w14:textId="77777777" w:rsidR="006D2AFD" w:rsidRDefault="006D2AFD">
            <w:pPr>
              <w:spacing w:after="160"/>
              <w:ind w:left="0"/>
            </w:pPr>
          </w:p>
        </w:tc>
      </w:tr>
      <w:tr w:rsidR="006D2AFD" w14:paraId="777AF531" w14:textId="77777777">
        <w:trPr>
          <w:trHeight w:val="478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B59930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04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AC2C2BE" w14:textId="2802BA08" w:rsidR="006D2AFD" w:rsidRDefault="00047BA8">
            <w:pPr>
              <w:ind w:left="26"/>
            </w:pPr>
            <w:r>
              <w:rPr>
                <w:b w:val="0"/>
                <w:u w:val="none"/>
              </w:rPr>
              <w:t xml:space="preserve">Tel:                                                             Mobile: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B5DA0D" w14:textId="77777777" w:rsidR="006D2AFD" w:rsidRDefault="006D2AFD">
            <w:pPr>
              <w:spacing w:after="160"/>
              <w:ind w:left="0"/>
            </w:pPr>
          </w:p>
        </w:tc>
      </w:tr>
      <w:tr w:rsidR="006D2AFD" w14:paraId="73E75306" w14:textId="77777777">
        <w:trPr>
          <w:trHeight w:val="540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D5C26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86507AD" w14:textId="0BA7954F" w:rsidR="006D2AFD" w:rsidRDefault="00047BA8">
            <w:pPr>
              <w:ind w:left="26"/>
            </w:pPr>
            <w:r>
              <w:rPr>
                <w:b w:val="0"/>
                <w:u w:val="none"/>
              </w:rPr>
              <w:t xml:space="preserve">Fax:                                                            E-mail: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6E46AF0" w14:textId="77777777" w:rsidR="006D2AFD" w:rsidRDefault="006D2AFD">
            <w:pPr>
              <w:spacing w:after="160"/>
              <w:ind w:left="0"/>
            </w:pPr>
          </w:p>
        </w:tc>
      </w:tr>
      <w:tr w:rsidR="006D2AFD" w14:paraId="2D7DB844" w14:textId="77777777">
        <w:trPr>
          <w:trHeight w:val="720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90538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05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3F9E885" w14:textId="2FFB3071" w:rsidR="006D2AFD" w:rsidRDefault="00047BA8">
            <w:pPr>
              <w:ind w:left="26"/>
            </w:pPr>
            <w:r>
              <w:rPr>
                <w:b w:val="0"/>
                <w:u w:val="none"/>
              </w:rPr>
              <w:t>National Identi</w:t>
            </w:r>
            <w:r w:rsidR="00E40448">
              <w:rPr>
                <w:b w:val="0"/>
                <w:u w:val="none"/>
              </w:rPr>
              <w:t>t</w:t>
            </w:r>
            <w:r>
              <w:rPr>
                <w:b w:val="0"/>
                <w:u w:val="none"/>
              </w:rPr>
              <w:t xml:space="preserve">y Card No: </w:t>
            </w:r>
          </w:p>
          <w:tbl>
            <w:tblPr>
              <w:tblStyle w:val="TableGrid"/>
              <w:tblW w:w="4321" w:type="dxa"/>
              <w:tblInd w:w="31" w:type="dxa"/>
              <w:tblCellMar>
                <w:top w:w="46" w:type="dxa"/>
                <w:left w:w="10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32"/>
              <w:gridCol w:w="432"/>
              <w:gridCol w:w="432"/>
              <w:gridCol w:w="433"/>
              <w:gridCol w:w="432"/>
              <w:gridCol w:w="432"/>
              <w:gridCol w:w="432"/>
              <w:gridCol w:w="432"/>
              <w:gridCol w:w="432"/>
              <w:gridCol w:w="432"/>
            </w:tblGrid>
            <w:tr w:rsidR="006D2AFD" w14:paraId="118561AD" w14:textId="77777777">
              <w:trPr>
                <w:trHeight w:val="298"/>
              </w:trPr>
              <w:tc>
                <w:tcPr>
                  <w:tcW w:w="4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55A127B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4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B83BC32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4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7D796E4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4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4C482AB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4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1D5ABCA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4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D2C6423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4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B0A6104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4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838A92C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4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0BEEB35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4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7520B39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</w:tbl>
          <w:p w14:paraId="4500E6C4" w14:textId="77777777" w:rsidR="006D2AFD" w:rsidRDefault="006D2AFD">
            <w:pPr>
              <w:spacing w:after="160"/>
              <w:ind w:left="0"/>
            </w:pP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EA1BA87" w14:textId="77777777" w:rsidR="006D2AFD" w:rsidRDefault="006D2AFD">
            <w:pPr>
              <w:spacing w:after="160"/>
              <w:ind w:left="0"/>
            </w:pPr>
          </w:p>
        </w:tc>
      </w:tr>
      <w:tr w:rsidR="006D2AFD" w14:paraId="5111A8D0" w14:textId="77777777">
        <w:trPr>
          <w:trHeight w:val="449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2DFC5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06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E1F64F4" w14:textId="0978BD07" w:rsidR="006D2AFD" w:rsidRDefault="00047BA8">
            <w:pPr>
              <w:ind w:left="26"/>
            </w:pPr>
            <w:r>
              <w:rPr>
                <w:b w:val="0"/>
                <w:u w:val="none"/>
              </w:rPr>
              <w:t xml:space="preserve">Date of Birth:                                                        Year:                        Month:                      Day: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570BD0F" w14:textId="77777777" w:rsidR="006D2AFD" w:rsidRDefault="006D2AFD">
            <w:pPr>
              <w:spacing w:after="160"/>
              <w:ind w:left="0"/>
            </w:pPr>
          </w:p>
        </w:tc>
      </w:tr>
      <w:tr w:rsidR="006D2AFD" w14:paraId="05A1A9A8" w14:textId="77777777">
        <w:trPr>
          <w:trHeight w:val="451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60E87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07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AE81827" w14:textId="77F85AC7" w:rsidR="006D2AFD" w:rsidRDefault="00047BA8">
            <w:pPr>
              <w:ind w:left="26"/>
            </w:pPr>
            <w:r>
              <w:rPr>
                <w:b w:val="0"/>
                <w:u w:val="none"/>
              </w:rPr>
              <w:t xml:space="preserve">Age as at </w:t>
            </w:r>
            <w:r w:rsidR="00E40448">
              <w:rPr>
                <w:b w:val="0"/>
                <w:u w:val="none"/>
              </w:rPr>
              <w:t>C</w:t>
            </w:r>
            <w:r>
              <w:rPr>
                <w:b w:val="0"/>
                <w:u w:val="none"/>
              </w:rPr>
              <w:t xml:space="preserve">losing </w:t>
            </w:r>
            <w:r w:rsidR="00E40448">
              <w:rPr>
                <w:b w:val="0"/>
                <w:u w:val="none"/>
              </w:rPr>
              <w:t>D</w:t>
            </w:r>
            <w:r>
              <w:rPr>
                <w:b w:val="0"/>
                <w:u w:val="none"/>
              </w:rPr>
              <w:t xml:space="preserve">ate of Application:            Years:                       Months:                    Days: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4F3521C" w14:textId="77777777" w:rsidR="006D2AFD" w:rsidRDefault="006D2AFD">
            <w:pPr>
              <w:spacing w:after="160"/>
              <w:ind w:left="0"/>
            </w:pPr>
          </w:p>
        </w:tc>
      </w:tr>
      <w:tr w:rsidR="006D2AFD" w14:paraId="0C7D31B4" w14:textId="77777777">
        <w:trPr>
          <w:trHeight w:val="449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64F53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08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54DECF4" w14:textId="0414BF07" w:rsidR="006D2AFD" w:rsidRDefault="00E40448">
            <w:pPr>
              <w:ind w:left="26"/>
            </w:pPr>
            <w:r>
              <w:rPr>
                <w:b w:val="0"/>
                <w:u w:val="none"/>
              </w:rPr>
              <w:t xml:space="preserve">Marital Status:                                                           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988499F" w14:textId="77777777" w:rsidR="006D2AFD" w:rsidRDefault="006D2AFD">
            <w:pPr>
              <w:spacing w:after="160"/>
              <w:ind w:left="0"/>
            </w:pPr>
          </w:p>
        </w:tc>
      </w:tr>
      <w:tr w:rsidR="006D2AFD" w14:paraId="729C7BFE" w14:textId="77777777">
        <w:trPr>
          <w:trHeight w:val="451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8912B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09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A16031A" w14:textId="137F9BD3" w:rsidR="006D2AFD" w:rsidRDefault="00047BA8">
            <w:pPr>
              <w:ind w:left="26"/>
            </w:pPr>
            <w:r>
              <w:rPr>
                <w:b w:val="0"/>
                <w:u w:val="none"/>
              </w:rPr>
              <w:t xml:space="preserve">Citizenship: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981C62D" w14:textId="77777777" w:rsidR="006D2AFD" w:rsidRDefault="006D2AFD">
            <w:pPr>
              <w:spacing w:after="160"/>
              <w:ind w:left="0"/>
            </w:pPr>
          </w:p>
        </w:tc>
      </w:tr>
      <w:tr w:rsidR="006D2AFD" w14:paraId="6138755A" w14:textId="77777777">
        <w:trPr>
          <w:trHeight w:val="449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DC2B2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10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A331794" w14:textId="661EDC8F" w:rsidR="006D2AFD" w:rsidRDefault="00047BA8">
            <w:pPr>
              <w:ind w:left="26"/>
            </w:pPr>
            <w:r>
              <w:rPr>
                <w:b w:val="0"/>
                <w:u w:val="none"/>
              </w:rPr>
              <w:t>Details of Secondary Education</w:t>
            </w:r>
            <w:r w:rsidR="00DE3F98">
              <w:rPr>
                <w:b w:val="0"/>
                <w:u w:val="none"/>
              </w:rPr>
              <w:t>: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51C7EC6" w14:textId="77777777" w:rsidR="006D2AFD" w:rsidRDefault="006D2AFD">
            <w:pPr>
              <w:spacing w:after="160"/>
              <w:ind w:left="0"/>
            </w:pPr>
          </w:p>
        </w:tc>
      </w:tr>
      <w:tr w:rsidR="006D2AFD" w14:paraId="5E31F7BA" w14:textId="77777777">
        <w:trPr>
          <w:trHeight w:val="278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AEE9D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EA0CC9C" w14:textId="77777777" w:rsidR="006D2AFD" w:rsidRDefault="00047BA8">
            <w:pPr>
              <w:tabs>
                <w:tab w:val="center" w:pos="483"/>
                <w:tab w:val="center" w:pos="1609"/>
              </w:tabs>
              <w:ind w:left="0"/>
            </w:pPr>
            <w:r>
              <w:rPr>
                <w:b w:val="0"/>
                <w:u w:val="none"/>
              </w:rPr>
              <w:tab/>
            </w:r>
            <w:r>
              <w:rPr>
                <w:u w:val="none"/>
              </w:rPr>
              <w:t>(i)</w:t>
            </w:r>
            <w:r>
              <w:rPr>
                <w:rFonts w:ascii="Arial" w:eastAsia="Arial" w:hAnsi="Arial" w:cs="Arial"/>
                <w:u w:val="none"/>
              </w:rPr>
              <w:t xml:space="preserve"> </w:t>
            </w:r>
            <w:r>
              <w:rPr>
                <w:rFonts w:ascii="Arial" w:eastAsia="Arial" w:hAnsi="Arial" w:cs="Arial"/>
                <w:u w:val="none"/>
              </w:rPr>
              <w:tab/>
            </w:r>
            <w:r>
              <w:rPr>
                <w:u w:val="none"/>
              </w:rPr>
              <w:t>G.C.E (O/L)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9D652C3" w14:textId="77777777" w:rsidR="006D2AFD" w:rsidRDefault="006D2AFD">
            <w:pPr>
              <w:spacing w:after="160"/>
              <w:ind w:left="0"/>
            </w:pPr>
          </w:p>
        </w:tc>
      </w:tr>
      <w:tr w:rsidR="006D2AFD" w14:paraId="77F4D9B7" w14:textId="77777777" w:rsidTr="00DE3F98">
        <w:trPr>
          <w:trHeight w:val="540"/>
        </w:trPr>
        <w:tc>
          <w:tcPr>
            <w:tcW w:w="0" w:type="auto"/>
            <w:vMerge w:val="restart"/>
            <w:tcBorders>
              <w:top w:val="nil"/>
              <w:left w:val="single" w:sz="4" w:space="0" w:color="000000"/>
              <w:bottom w:val="nil"/>
              <w:right w:val="double" w:sz="4" w:space="0" w:color="000000"/>
            </w:tcBorders>
          </w:tcPr>
          <w:p w14:paraId="740D6350" w14:textId="77777777" w:rsidR="006D2AFD" w:rsidRDefault="006D2AFD">
            <w:pPr>
              <w:spacing w:after="160"/>
              <w:ind w:left="0"/>
            </w:pPr>
          </w:p>
        </w:tc>
        <w:tc>
          <w:tcPr>
            <w:tcW w:w="2639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A7ECFF" w14:textId="77777777" w:rsidR="006D2AFD" w:rsidRDefault="00047BA8">
            <w:pPr>
              <w:ind w:left="7"/>
              <w:jc w:val="center"/>
            </w:pPr>
            <w:r>
              <w:rPr>
                <w:u w:val="none"/>
              </w:rPr>
              <w:t xml:space="preserve">Name of School/ College </w:t>
            </w:r>
          </w:p>
        </w:tc>
        <w:tc>
          <w:tcPr>
            <w:tcW w:w="8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3BD313" w14:textId="77777777" w:rsidR="006D2AFD" w:rsidRDefault="00047BA8">
            <w:pPr>
              <w:ind w:left="0" w:right="1"/>
              <w:jc w:val="center"/>
            </w:pPr>
            <w:r>
              <w:rPr>
                <w:u w:val="none"/>
              </w:rPr>
              <w:t xml:space="preserve">Year </w:t>
            </w:r>
          </w:p>
        </w:tc>
        <w:tc>
          <w:tcPr>
            <w:tcW w:w="1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1D2A9C" w14:textId="77777777" w:rsidR="006D2AFD" w:rsidRDefault="00047BA8">
            <w:pPr>
              <w:ind w:left="0" w:right="4"/>
              <w:jc w:val="center"/>
            </w:pPr>
            <w:r>
              <w:rPr>
                <w:u w:val="none"/>
              </w:rPr>
              <w:t xml:space="preserve">Subjects </w:t>
            </w:r>
          </w:p>
        </w:tc>
        <w:tc>
          <w:tcPr>
            <w:tcW w:w="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F8910A" w14:textId="77777777" w:rsidR="006D2AFD" w:rsidRDefault="00047BA8">
            <w:pPr>
              <w:ind w:left="52"/>
            </w:pPr>
            <w:r>
              <w:rPr>
                <w:u w:val="none"/>
              </w:rPr>
              <w:t xml:space="preserve">Results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E11BD4" w14:textId="77777777" w:rsidR="006D2AFD" w:rsidRDefault="00047BA8">
            <w:pPr>
              <w:ind w:left="35"/>
            </w:pPr>
            <w:r>
              <w:rPr>
                <w:u w:val="none"/>
              </w:rPr>
              <w:t xml:space="preserve">Subjects </w:t>
            </w:r>
          </w:p>
        </w:tc>
        <w:tc>
          <w:tcPr>
            <w:tcW w:w="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14:paraId="78F55CC5" w14:textId="77777777" w:rsidR="006D2AFD" w:rsidRDefault="00047BA8">
            <w:pPr>
              <w:ind w:left="86"/>
            </w:pPr>
            <w:r>
              <w:rPr>
                <w:u w:val="none"/>
              </w:rPr>
              <w:t xml:space="preserve">Results </w:t>
            </w:r>
          </w:p>
        </w:tc>
      </w:tr>
      <w:tr w:rsidR="006D2AFD" w14:paraId="784CDE16" w14:textId="77777777" w:rsidTr="00DE3F98">
        <w:trPr>
          <w:trHeight w:val="44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double" w:sz="4" w:space="0" w:color="000000"/>
            </w:tcBorders>
          </w:tcPr>
          <w:p w14:paraId="07512DE8" w14:textId="77777777" w:rsidR="006D2AFD" w:rsidRDefault="006D2AFD">
            <w:pPr>
              <w:spacing w:after="160"/>
              <w:ind w:left="0"/>
            </w:pPr>
          </w:p>
        </w:tc>
        <w:tc>
          <w:tcPr>
            <w:tcW w:w="2639" w:type="dxa"/>
            <w:gridSpan w:val="2"/>
            <w:vMerge w:val="restart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14:paraId="505ACA76" w14:textId="77777777" w:rsidR="006D2AFD" w:rsidRDefault="00047BA8">
            <w:pPr>
              <w:ind w:left="43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16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5FF03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4F061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68E5B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02016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570BBC8A" w14:textId="77777777" w:rsidR="006D2AFD" w:rsidRDefault="00047BA8">
            <w:pPr>
              <w:ind w:left="70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179256FF" w14:textId="77777777" w:rsidTr="00DE3F98">
        <w:trPr>
          <w:trHeight w:val="44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double" w:sz="4" w:space="0" w:color="000000"/>
            </w:tcBorders>
          </w:tcPr>
          <w:p w14:paraId="37F0D7AC" w14:textId="77777777" w:rsidR="006D2AFD" w:rsidRDefault="006D2AFD">
            <w:pPr>
              <w:spacing w:after="160"/>
              <w:ind w:left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double" w:sz="4" w:space="0" w:color="000000"/>
              <w:bottom w:val="nil"/>
              <w:right w:val="single" w:sz="4" w:space="0" w:color="000000"/>
            </w:tcBorders>
          </w:tcPr>
          <w:p w14:paraId="2D8EA7B2" w14:textId="77777777" w:rsidR="006D2AFD" w:rsidRDefault="006D2AFD">
            <w:pPr>
              <w:spacing w:after="160"/>
              <w:ind w:left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4C412B5" w14:textId="77777777" w:rsidR="006D2AFD" w:rsidRDefault="006D2AFD">
            <w:pPr>
              <w:spacing w:after="160"/>
              <w:ind w:left="0"/>
            </w:pPr>
          </w:p>
        </w:tc>
        <w:tc>
          <w:tcPr>
            <w:tcW w:w="1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E88B1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EA719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D37C8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28D1E6DC" w14:textId="77777777" w:rsidR="006D2AFD" w:rsidRDefault="00047BA8">
            <w:pPr>
              <w:ind w:left="70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073B7FB8" w14:textId="77777777" w:rsidTr="00DE3F98">
        <w:trPr>
          <w:trHeight w:val="52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double" w:sz="4" w:space="0" w:color="000000"/>
            </w:tcBorders>
          </w:tcPr>
          <w:p w14:paraId="64203CA4" w14:textId="77777777" w:rsidR="006D2AFD" w:rsidRDefault="006D2AFD">
            <w:pPr>
              <w:spacing w:after="160"/>
              <w:ind w:left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double" w:sz="4" w:space="0" w:color="000000"/>
              <w:bottom w:val="nil"/>
              <w:right w:val="single" w:sz="4" w:space="0" w:color="000000"/>
            </w:tcBorders>
          </w:tcPr>
          <w:p w14:paraId="43C34EC6" w14:textId="77777777" w:rsidR="006D2AFD" w:rsidRDefault="006D2AFD">
            <w:pPr>
              <w:spacing w:after="160"/>
              <w:ind w:left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6B1CAB0" w14:textId="77777777" w:rsidR="006D2AFD" w:rsidRDefault="006D2AFD">
            <w:pPr>
              <w:spacing w:after="160"/>
              <w:ind w:left="0"/>
            </w:pPr>
          </w:p>
        </w:tc>
        <w:tc>
          <w:tcPr>
            <w:tcW w:w="1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983B9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F3C7B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0037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42D52D66" w14:textId="77777777" w:rsidR="006D2AFD" w:rsidRDefault="00047BA8">
            <w:pPr>
              <w:ind w:left="70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59B44F8A" w14:textId="77777777" w:rsidTr="00DE3F98">
        <w:trPr>
          <w:trHeight w:val="54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double" w:sz="4" w:space="0" w:color="000000"/>
            </w:tcBorders>
          </w:tcPr>
          <w:p w14:paraId="109F6B45" w14:textId="77777777" w:rsidR="006D2AFD" w:rsidRDefault="006D2AFD">
            <w:pPr>
              <w:spacing w:after="160"/>
              <w:ind w:left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double" w:sz="4" w:space="0" w:color="000000"/>
              <w:bottom w:val="nil"/>
              <w:right w:val="single" w:sz="4" w:space="0" w:color="000000"/>
            </w:tcBorders>
          </w:tcPr>
          <w:p w14:paraId="4EE2FD19" w14:textId="77777777" w:rsidR="006D2AFD" w:rsidRDefault="006D2AFD">
            <w:pPr>
              <w:spacing w:after="160"/>
              <w:ind w:left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5148969" w14:textId="77777777" w:rsidR="006D2AFD" w:rsidRDefault="006D2AFD">
            <w:pPr>
              <w:spacing w:after="160"/>
              <w:ind w:left="0"/>
            </w:pPr>
          </w:p>
        </w:tc>
        <w:tc>
          <w:tcPr>
            <w:tcW w:w="1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87F7A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6F2864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D393B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3D39490D" w14:textId="77777777" w:rsidR="006D2AFD" w:rsidRDefault="00047BA8">
            <w:pPr>
              <w:ind w:left="70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4DF4B0A0" w14:textId="77777777" w:rsidTr="00DE3F98">
        <w:trPr>
          <w:trHeight w:val="49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double" w:sz="4" w:space="0" w:color="000000"/>
            </w:tcBorders>
          </w:tcPr>
          <w:p w14:paraId="755C3679" w14:textId="77777777" w:rsidR="006D2AFD" w:rsidRDefault="006D2AFD">
            <w:pPr>
              <w:spacing w:after="160"/>
              <w:ind w:left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double" w:sz="4" w:space="0" w:color="000000"/>
              <w:bottom w:val="nil"/>
              <w:right w:val="single" w:sz="4" w:space="0" w:color="000000"/>
            </w:tcBorders>
          </w:tcPr>
          <w:p w14:paraId="6DA2BBE3" w14:textId="77777777" w:rsidR="006D2AFD" w:rsidRDefault="006D2AFD">
            <w:pPr>
              <w:spacing w:after="160"/>
              <w:ind w:left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70EDE17" w14:textId="77777777" w:rsidR="006D2AFD" w:rsidRDefault="006D2AFD">
            <w:pPr>
              <w:spacing w:after="160"/>
              <w:ind w:left="0"/>
            </w:pPr>
          </w:p>
        </w:tc>
        <w:tc>
          <w:tcPr>
            <w:tcW w:w="1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ADE1D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7DC80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2C570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58CD103C" w14:textId="77777777" w:rsidR="006D2AFD" w:rsidRDefault="00047BA8">
            <w:pPr>
              <w:ind w:left="70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5293518C" w14:textId="77777777" w:rsidTr="00DE3F98">
        <w:trPr>
          <w:trHeight w:val="44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double" w:sz="4" w:space="0" w:color="000000"/>
            </w:tcBorders>
          </w:tcPr>
          <w:p w14:paraId="3F28DA5E" w14:textId="77777777" w:rsidR="006D2AFD" w:rsidRDefault="006D2AFD">
            <w:pPr>
              <w:spacing w:after="160"/>
              <w:ind w:left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14:paraId="1D4E25BC" w14:textId="77777777" w:rsidR="006D2AFD" w:rsidRDefault="006D2AFD">
            <w:pPr>
              <w:spacing w:after="160"/>
              <w:ind w:left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A721D" w14:textId="77777777" w:rsidR="006D2AFD" w:rsidRDefault="006D2AFD">
            <w:pPr>
              <w:spacing w:after="160"/>
              <w:ind w:left="0"/>
            </w:pPr>
          </w:p>
        </w:tc>
        <w:tc>
          <w:tcPr>
            <w:tcW w:w="1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8B40D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037AD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4E9B3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5A96499F" w14:textId="77777777" w:rsidR="006D2AFD" w:rsidRDefault="00047BA8">
            <w:pPr>
              <w:ind w:left="70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12D1E08D" w14:textId="77777777" w:rsidTr="00DE3F98">
        <w:trPr>
          <w:trHeight w:val="484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FDC0B9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320" w:type="dxa"/>
            <w:gridSpan w:val="9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nil"/>
            </w:tcBorders>
            <w:vAlign w:val="bottom"/>
          </w:tcPr>
          <w:p w14:paraId="679D7E73" w14:textId="632CB2C5" w:rsidR="006D2AFD" w:rsidRDefault="00047BA8" w:rsidP="00DE3F98">
            <w:pPr>
              <w:tabs>
                <w:tab w:val="center" w:pos="509"/>
                <w:tab w:val="center" w:pos="1631"/>
              </w:tabs>
              <w:ind w:left="0"/>
            </w:pPr>
            <w:r>
              <w:rPr>
                <w:b w:val="0"/>
                <w:u w:val="none"/>
              </w:rPr>
              <w:tab/>
            </w:r>
            <w:r>
              <w:rPr>
                <w:u w:val="none"/>
              </w:rPr>
              <w:t>(ii)</w:t>
            </w:r>
            <w:r>
              <w:rPr>
                <w:rFonts w:ascii="Arial" w:eastAsia="Arial" w:hAnsi="Arial" w:cs="Arial"/>
                <w:u w:val="none"/>
              </w:rPr>
              <w:t xml:space="preserve"> </w:t>
            </w:r>
            <w:r>
              <w:rPr>
                <w:rFonts w:ascii="Arial" w:eastAsia="Arial" w:hAnsi="Arial" w:cs="Arial"/>
                <w:u w:val="none"/>
              </w:rPr>
              <w:tab/>
            </w:r>
            <w:r>
              <w:rPr>
                <w:u w:val="none"/>
              </w:rPr>
              <w:t xml:space="preserve">G.C.E. (A/L) </w:t>
            </w:r>
            <w:r>
              <w:rPr>
                <w:sz w:val="2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nil"/>
              <w:bottom w:val="double" w:sz="4" w:space="0" w:color="000000"/>
              <w:right w:val="single" w:sz="4" w:space="0" w:color="000000"/>
            </w:tcBorders>
          </w:tcPr>
          <w:p w14:paraId="2008F5FE" w14:textId="77777777" w:rsidR="006D2AFD" w:rsidRDefault="006D2AFD">
            <w:pPr>
              <w:spacing w:after="160"/>
              <w:ind w:left="0"/>
            </w:pPr>
          </w:p>
        </w:tc>
      </w:tr>
      <w:tr w:rsidR="006D2AFD" w14:paraId="25A0F210" w14:textId="77777777" w:rsidTr="00DE3F98">
        <w:trPr>
          <w:trHeight w:val="580"/>
        </w:trPr>
        <w:tc>
          <w:tcPr>
            <w:tcW w:w="5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18A03B72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2524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53D0F" w14:textId="77777777" w:rsidR="006D2AFD" w:rsidRDefault="00047BA8">
            <w:pPr>
              <w:ind w:left="65"/>
            </w:pPr>
            <w:r>
              <w:rPr>
                <w:u w:val="none"/>
              </w:rPr>
              <w:t xml:space="preserve">Name of School/ College </w:t>
            </w:r>
          </w:p>
        </w:tc>
        <w:tc>
          <w:tcPr>
            <w:tcW w:w="811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D44E95" w14:textId="77777777" w:rsidR="006D2AFD" w:rsidRDefault="00047BA8">
            <w:pPr>
              <w:ind w:left="0" w:right="6"/>
              <w:jc w:val="center"/>
            </w:pPr>
            <w:r>
              <w:rPr>
                <w:u w:val="none"/>
              </w:rPr>
              <w:t xml:space="preserve">Year </w:t>
            </w:r>
          </w:p>
        </w:tc>
        <w:tc>
          <w:tcPr>
            <w:tcW w:w="1980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74D58" w14:textId="77777777" w:rsidR="006D2AFD" w:rsidRDefault="00047BA8">
            <w:pPr>
              <w:ind w:left="0" w:right="2"/>
              <w:jc w:val="center"/>
            </w:pPr>
            <w:r>
              <w:rPr>
                <w:u w:val="none"/>
              </w:rPr>
              <w:t xml:space="preserve">Subjects </w:t>
            </w:r>
          </w:p>
        </w:tc>
        <w:tc>
          <w:tcPr>
            <w:tcW w:w="900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BF110B" w14:textId="77777777" w:rsidR="006D2AFD" w:rsidRDefault="00047BA8">
            <w:pPr>
              <w:ind w:left="47"/>
            </w:pPr>
            <w:r>
              <w:rPr>
                <w:u w:val="none"/>
              </w:rPr>
              <w:t xml:space="preserve">Results </w:t>
            </w:r>
          </w:p>
        </w:tc>
        <w:tc>
          <w:tcPr>
            <w:tcW w:w="2105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FDB861" w14:textId="77777777" w:rsidR="006D2AFD" w:rsidRDefault="00047BA8">
            <w:pPr>
              <w:ind w:left="35"/>
            </w:pPr>
            <w:r>
              <w:rPr>
                <w:u w:val="none"/>
              </w:rPr>
              <w:t xml:space="preserve">Subjects </w:t>
            </w:r>
          </w:p>
        </w:tc>
        <w:tc>
          <w:tcPr>
            <w:tcW w:w="9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8970B80" w14:textId="77777777" w:rsidR="006D2AFD" w:rsidRDefault="00047BA8">
            <w:pPr>
              <w:ind w:left="55"/>
            </w:pPr>
            <w:r>
              <w:rPr>
                <w:u w:val="none"/>
              </w:rPr>
              <w:t xml:space="preserve">Results </w:t>
            </w:r>
          </w:p>
        </w:tc>
      </w:tr>
      <w:tr w:rsidR="006D2AFD" w14:paraId="05B1DB8F" w14:textId="77777777" w:rsidTr="00DE3F98">
        <w:trPr>
          <w:trHeight w:val="45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double" w:sz="4" w:space="0" w:color="000000"/>
            </w:tcBorders>
          </w:tcPr>
          <w:p w14:paraId="2A730B02" w14:textId="77777777" w:rsidR="006D2AFD" w:rsidRDefault="006D2AFD">
            <w:pPr>
              <w:spacing w:after="160"/>
              <w:ind w:left="0"/>
            </w:pPr>
          </w:p>
        </w:tc>
        <w:tc>
          <w:tcPr>
            <w:tcW w:w="2524" w:type="dxa"/>
            <w:vMerge w:val="restart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14:paraId="1A7A123D" w14:textId="77777777" w:rsidR="006D2AFD" w:rsidRDefault="00047BA8">
            <w:pPr>
              <w:ind w:left="3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1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A5EB6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060EF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36B1F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21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143E0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685CA61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49018E47" w14:textId="77777777" w:rsidTr="00DE3F98">
        <w:trPr>
          <w:trHeight w:val="45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double" w:sz="4" w:space="0" w:color="000000"/>
            </w:tcBorders>
          </w:tcPr>
          <w:p w14:paraId="1340BB38" w14:textId="77777777" w:rsidR="006D2AFD" w:rsidRDefault="006D2AFD">
            <w:pPr>
              <w:spacing w:after="160"/>
              <w:ind w:left="0"/>
            </w:pPr>
          </w:p>
        </w:tc>
        <w:tc>
          <w:tcPr>
            <w:tcW w:w="0" w:type="auto"/>
            <w:vMerge/>
            <w:tcBorders>
              <w:top w:val="nil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14:paraId="355B04A6" w14:textId="77777777" w:rsidR="006D2AFD" w:rsidRDefault="006D2AFD">
            <w:pPr>
              <w:spacing w:after="160"/>
              <w:ind w:left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E1BB5" w14:textId="77777777" w:rsidR="006D2AFD" w:rsidRDefault="006D2AFD">
            <w:pPr>
              <w:spacing w:after="160"/>
              <w:ind w:left="0"/>
            </w:pPr>
          </w:p>
        </w:tc>
        <w:tc>
          <w:tcPr>
            <w:tcW w:w="1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9F2EE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957D3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21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AF872" w14:textId="77777777" w:rsidR="006D2AFD" w:rsidRDefault="00047BA8">
            <w:pPr>
              <w:ind w:left="35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5CC9E921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20AE2BDD" w14:textId="77777777">
        <w:trPr>
          <w:trHeight w:val="9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5BBC0ADD" w14:textId="77777777" w:rsidR="006D2AFD" w:rsidRDefault="006D2AFD">
            <w:pPr>
              <w:spacing w:after="160"/>
              <w:ind w:left="0"/>
            </w:pPr>
          </w:p>
        </w:tc>
        <w:tc>
          <w:tcPr>
            <w:tcW w:w="927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9AEA7" w14:textId="77777777" w:rsidR="006D2AFD" w:rsidRDefault="006D2AFD">
            <w:pPr>
              <w:spacing w:after="160"/>
              <w:ind w:left="0"/>
            </w:pPr>
          </w:p>
        </w:tc>
      </w:tr>
    </w:tbl>
    <w:p w14:paraId="54D5860A" w14:textId="77777777" w:rsidR="006D2AFD" w:rsidRDefault="006D2AFD">
      <w:pPr>
        <w:ind w:left="-1440" w:right="9213"/>
      </w:pPr>
    </w:p>
    <w:tbl>
      <w:tblPr>
        <w:tblStyle w:val="TableGrid"/>
        <w:tblW w:w="9980" w:type="dxa"/>
        <w:tblInd w:w="5" w:type="dxa"/>
        <w:tblLayout w:type="fixed"/>
        <w:tblCellMar>
          <w:top w:w="46" w:type="dxa"/>
          <w:left w:w="108" w:type="dxa"/>
          <w:bottom w:w="8" w:type="dxa"/>
          <w:right w:w="59" w:type="dxa"/>
        </w:tblCellMar>
        <w:tblLook w:val="04A0" w:firstRow="1" w:lastRow="0" w:firstColumn="1" w:lastColumn="0" w:noHBand="0" w:noVBand="1"/>
      </w:tblPr>
      <w:tblGrid>
        <w:gridCol w:w="620"/>
        <w:gridCol w:w="57"/>
        <w:gridCol w:w="1137"/>
        <w:gridCol w:w="24"/>
        <w:gridCol w:w="876"/>
        <w:gridCol w:w="854"/>
        <w:gridCol w:w="1282"/>
        <w:gridCol w:w="109"/>
        <w:gridCol w:w="611"/>
        <w:gridCol w:w="262"/>
        <w:gridCol w:w="25"/>
        <w:gridCol w:w="834"/>
        <w:gridCol w:w="668"/>
        <w:gridCol w:w="185"/>
        <w:gridCol w:w="456"/>
        <w:gridCol w:w="931"/>
        <w:gridCol w:w="1049"/>
      </w:tblGrid>
      <w:tr w:rsidR="006D2AFD" w14:paraId="7F577F5E" w14:textId="77777777" w:rsidTr="00531E31">
        <w:trPr>
          <w:trHeight w:val="4471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415C9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lastRenderedPageBreak/>
              <w:t xml:space="preserve">11 </w:t>
            </w:r>
          </w:p>
        </w:tc>
        <w:tc>
          <w:tcPr>
            <w:tcW w:w="9360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485ED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Higher Educational Qualifications [First Degree and Postgraduate Degree (s)] </w:t>
            </w:r>
          </w:p>
          <w:p w14:paraId="7BD2C0FE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tbl>
            <w:tblPr>
              <w:tblStyle w:val="TableGrid"/>
              <w:tblW w:w="9088" w:type="dxa"/>
              <w:tblInd w:w="5" w:type="dxa"/>
              <w:tblLayout w:type="fixed"/>
              <w:tblCellMar>
                <w:top w:w="46" w:type="dxa"/>
                <w:left w:w="108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03"/>
              <w:gridCol w:w="1824"/>
              <w:gridCol w:w="900"/>
              <w:gridCol w:w="1169"/>
              <w:gridCol w:w="1532"/>
              <w:gridCol w:w="1080"/>
              <w:gridCol w:w="1080"/>
            </w:tblGrid>
            <w:tr w:rsidR="006D2AFD" w14:paraId="36E52675" w14:textId="77777777" w:rsidTr="00531E31">
              <w:trPr>
                <w:trHeight w:val="816"/>
              </w:trPr>
              <w:tc>
                <w:tcPr>
                  <w:tcW w:w="1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F42BFB1" w14:textId="21CBECF8" w:rsidR="006D2AFD" w:rsidRDefault="00047BA8" w:rsidP="00E40448">
                  <w:pPr>
                    <w:ind w:left="0"/>
                    <w:jc w:val="center"/>
                  </w:pPr>
                  <w:r>
                    <w:rPr>
                      <w:u w:val="none"/>
                    </w:rPr>
                    <w:t>University / Institution</w:t>
                  </w:r>
                </w:p>
              </w:tc>
              <w:tc>
                <w:tcPr>
                  <w:tcW w:w="182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EC0C70A" w14:textId="274EA748" w:rsidR="006D2AFD" w:rsidRDefault="00047BA8" w:rsidP="00E40448">
                  <w:pPr>
                    <w:ind w:left="0" w:right="35"/>
                    <w:jc w:val="center"/>
                  </w:pPr>
                  <w:r>
                    <w:rPr>
                      <w:u w:val="none"/>
                    </w:rPr>
                    <w:t>Degree</w:t>
                  </w:r>
                </w:p>
              </w:tc>
              <w:tc>
                <w:tcPr>
                  <w:tcW w:w="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4A08706" w14:textId="0F74500C" w:rsidR="006D2AFD" w:rsidRDefault="00047BA8" w:rsidP="00E40448">
                  <w:pPr>
                    <w:ind w:left="0" w:right="37"/>
                    <w:jc w:val="center"/>
                  </w:pPr>
                  <w:r>
                    <w:rPr>
                      <w:u w:val="none"/>
                    </w:rPr>
                    <w:t>Class</w:t>
                  </w:r>
                </w:p>
              </w:tc>
              <w:tc>
                <w:tcPr>
                  <w:tcW w:w="11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42336AC" w14:textId="77777777" w:rsidR="00E40448" w:rsidRDefault="00047BA8" w:rsidP="00E40448">
                  <w:pPr>
                    <w:ind w:left="31"/>
                    <w:jc w:val="center"/>
                    <w:rPr>
                      <w:u w:val="none"/>
                    </w:rPr>
                  </w:pPr>
                  <w:r>
                    <w:rPr>
                      <w:u w:val="none"/>
                    </w:rPr>
                    <w:t>Special</w:t>
                  </w:r>
                  <w:r w:rsidR="00E40448">
                    <w:rPr>
                      <w:u w:val="none"/>
                    </w:rPr>
                    <w:t>/</w:t>
                  </w:r>
                </w:p>
                <w:p w14:paraId="7D68DA73" w14:textId="5C7BB54B" w:rsidR="006D2AFD" w:rsidRDefault="00E40448" w:rsidP="00E40448">
                  <w:pPr>
                    <w:ind w:left="31"/>
                    <w:jc w:val="center"/>
                  </w:pPr>
                  <w:r>
                    <w:rPr>
                      <w:u w:val="none"/>
                    </w:rPr>
                    <w:t>Hons or</w:t>
                  </w:r>
                </w:p>
                <w:p w14:paraId="3A9175D9" w14:textId="4993A08F" w:rsidR="006D2AFD" w:rsidRDefault="00047BA8" w:rsidP="00E40448">
                  <w:pPr>
                    <w:ind w:left="0" w:right="39"/>
                    <w:jc w:val="center"/>
                  </w:pPr>
                  <w:r>
                    <w:rPr>
                      <w:u w:val="none"/>
                    </w:rPr>
                    <w:t>General</w:t>
                  </w:r>
                </w:p>
                <w:p w14:paraId="7962DA46" w14:textId="3F83617F" w:rsidR="006D2AFD" w:rsidRDefault="00047BA8" w:rsidP="00E40448">
                  <w:pPr>
                    <w:ind w:left="0" w:right="38"/>
                    <w:jc w:val="center"/>
                  </w:pPr>
                  <w:r>
                    <w:rPr>
                      <w:u w:val="none"/>
                    </w:rPr>
                    <w:t>Degree</w:t>
                  </w:r>
                </w:p>
              </w:tc>
              <w:tc>
                <w:tcPr>
                  <w:tcW w:w="15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05CA477" w14:textId="763D08B5" w:rsidR="006D2AFD" w:rsidRDefault="00E40448" w:rsidP="00E40448">
                  <w:pPr>
                    <w:ind w:left="0"/>
                    <w:jc w:val="center"/>
                  </w:pPr>
                  <w:r>
                    <w:rPr>
                      <w:u w:val="none"/>
                    </w:rPr>
                    <w:t>Core Subject/ Subjects</w:t>
                  </w:r>
                </w:p>
              </w:tc>
              <w:tc>
                <w:tcPr>
                  <w:tcW w:w="10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D1E5EF1" w14:textId="6A3C6DA8" w:rsidR="006D2AFD" w:rsidRDefault="00047BA8" w:rsidP="00E40448">
                  <w:pPr>
                    <w:ind w:left="46"/>
                    <w:jc w:val="center"/>
                  </w:pPr>
                  <w:r>
                    <w:rPr>
                      <w:u w:val="none"/>
                    </w:rPr>
                    <w:t>From-To</w:t>
                  </w:r>
                </w:p>
              </w:tc>
              <w:tc>
                <w:tcPr>
                  <w:tcW w:w="10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12D2B19" w14:textId="465AFFFB" w:rsidR="006D2AFD" w:rsidRDefault="00047BA8" w:rsidP="00E40448">
                  <w:pPr>
                    <w:spacing w:line="239" w:lineRule="auto"/>
                    <w:ind w:left="0"/>
                    <w:jc w:val="center"/>
                  </w:pPr>
                  <w:r>
                    <w:rPr>
                      <w:u w:val="none"/>
                    </w:rPr>
                    <w:t xml:space="preserve">Effective </w:t>
                  </w:r>
                  <w:r w:rsidR="00E40448">
                    <w:rPr>
                      <w:u w:val="none"/>
                    </w:rPr>
                    <w:t>D</w:t>
                  </w:r>
                  <w:r>
                    <w:rPr>
                      <w:u w:val="none"/>
                    </w:rPr>
                    <w:t>ate of</w:t>
                  </w:r>
                </w:p>
                <w:p w14:paraId="6CDB5F55" w14:textId="7AD7A59D" w:rsidR="006D2AFD" w:rsidRDefault="00047BA8" w:rsidP="00E40448">
                  <w:pPr>
                    <w:ind w:left="0" w:right="36"/>
                    <w:jc w:val="center"/>
                  </w:pPr>
                  <w:r>
                    <w:rPr>
                      <w:u w:val="none"/>
                    </w:rPr>
                    <w:t>Degree</w:t>
                  </w:r>
                </w:p>
              </w:tc>
            </w:tr>
            <w:tr w:rsidR="006D2AFD" w14:paraId="738B77B2" w14:textId="77777777" w:rsidTr="00531E31">
              <w:trPr>
                <w:trHeight w:val="454"/>
              </w:trPr>
              <w:tc>
                <w:tcPr>
                  <w:tcW w:w="1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001239C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2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6BFC7A1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65A288E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1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BD2AAD9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5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BF129D0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DDDE861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528A695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6D2AFD" w14:paraId="78FA9111" w14:textId="77777777" w:rsidTr="00531E31">
              <w:trPr>
                <w:trHeight w:val="454"/>
              </w:trPr>
              <w:tc>
                <w:tcPr>
                  <w:tcW w:w="1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87BD223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2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13966E6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22D6BC2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1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38BC206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5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39F4422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005B207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58BA30B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6D2AFD" w14:paraId="07A7675E" w14:textId="77777777" w:rsidTr="00531E31">
              <w:trPr>
                <w:trHeight w:val="466"/>
              </w:trPr>
              <w:tc>
                <w:tcPr>
                  <w:tcW w:w="1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F9C4298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2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8B3A027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E13D754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1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A387F37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5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47548AF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2722408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FDD4B88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6D2AFD" w14:paraId="32F898FE" w14:textId="77777777" w:rsidTr="00531E31">
              <w:trPr>
                <w:trHeight w:val="437"/>
              </w:trPr>
              <w:tc>
                <w:tcPr>
                  <w:tcW w:w="1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C353526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2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044CEE4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AC1E3BC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1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B4A7426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5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25688E8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CCF017A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C786CF3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6D2AFD" w14:paraId="29C9A53E" w14:textId="77777777" w:rsidTr="00531E31">
              <w:trPr>
                <w:trHeight w:val="473"/>
              </w:trPr>
              <w:tc>
                <w:tcPr>
                  <w:tcW w:w="1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61225B6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2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13D7E01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F179966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1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76497E7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53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9244097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ECE9D8B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77EE2A6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</w:tbl>
          <w:p w14:paraId="37D4F212" w14:textId="77777777" w:rsidR="006D2AFD" w:rsidRDefault="006D2AFD">
            <w:pPr>
              <w:spacing w:after="160"/>
              <w:ind w:left="0"/>
            </w:pPr>
          </w:p>
        </w:tc>
      </w:tr>
      <w:tr w:rsidR="00E40448" w14:paraId="0649D0D8" w14:textId="77777777" w:rsidTr="00531E31">
        <w:trPr>
          <w:trHeight w:val="3454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73E1F" w14:textId="4ABA05A7" w:rsidR="00E40448" w:rsidRDefault="00E40448">
            <w:pPr>
              <w:ind w:left="0"/>
              <w:rPr>
                <w:b w:val="0"/>
                <w:u w:val="none"/>
              </w:rPr>
            </w:pPr>
            <w:r>
              <w:rPr>
                <w:b w:val="0"/>
                <w:u w:val="none"/>
              </w:rPr>
              <w:t>12</w:t>
            </w:r>
          </w:p>
        </w:tc>
        <w:tc>
          <w:tcPr>
            <w:tcW w:w="9360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3221B" w14:textId="2EB835FB" w:rsidR="00E40448" w:rsidRDefault="00E40448" w:rsidP="00E40448">
            <w:pPr>
              <w:ind w:left="0"/>
            </w:pPr>
            <w:r>
              <w:rPr>
                <w:b w:val="0"/>
                <w:u w:val="none"/>
              </w:rPr>
              <w:t xml:space="preserve">Professional Training </w:t>
            </w:r>
          </w:p>
          <w:tbl>
            <w:tblPr>
              <w:tblStyle w:val="TableGrid"/>
              <w:tblW w:w="9088" w:type="dxa"/>
              <w:tblInd w:w="5" w:type="dxa"/>
              <w:tblLayout w:type="fixed"/>
              <w:tblCellMar>
                <w:top w:w="46" w:type="dxa"/>
                <w:left w:w="108" w:type="dxa"/>
                <w:right w:w="108" w:type="dxa"/>
              </w:tblCellMar>
              <w:tblLook w:val="04A0" w:firstRow="1" w:lastRow="0" w:firstColumn="1" w:lastColumn="0" w:noHBand="0" w:noVBand="1"/>
            </w:tblPr>
            <w:tblGrid>
              <w:gridCol w:w="2695"/>
              <w:gridCol w:w="2252"/>
              <w:gridCol w:w="2933"/>
              <w:gridCol w:w="1208"/>
            </w:tblGrid>
            <w:tr w:rsidR="00E40448" w14:paraId="3E499B39" w14:textId="77777777" w:rsidTr="00531E31">
              <w:trPr>
                <w:trHeight w:val="547"/>
              </w:trPr>
              <w:tc>
                <w:tcPr>
                  <w:tcW w:w="26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0C04652" w14:textId="2C342C8D" w:rsidR="00E40448" w:rsidRDefault="00E40448" w:rsidP="00E40448">
                  <w:pPr>
                    <w:ind w:left="0" w:right="1"/>
                    <w:jc w:val="center"/>
                  </w:pPr>
                  <w:r>
                    <w:rPr>
                      <w:u w:val="none"/>
                    </w:rPr>
                    <w:t xml:space="preserve">Institution </w:t>
                  </w: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B566977" w14:textId="00B67FF6" w:rsidR="00E40448" w:rsidRDefault="006B69CD" w:rsidP="00E40448">
                  <w:pPr>
                    <w:ind w:left="0" w:right="2"/>
                    <w:jc w:val="center"/>
                  </w:pPr>
                  <w:r>
                    <w:rPr>
                      <w:u w:val="none"/>
                    </w:rPr>
                    <w:t>Training Program</w:t>
                  </w:r>
                </w:p>
              </w:tc>
              <w:tc>
                <w:tcPr>
                  <w:tcW w:w="29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D18E47A" w14:textId="6B45C2F3" w:rsidR="00E40448" w:rsidRDefault="006B69CD" w:rsidP="00E40448">
                  <w:pPr>
                    <w:ind w:left="2"/>
                    <w:jc w:val="center"/>
                  </w:pPr>
                  <w:r>
                    <w:rPr>
                      <w:u w:val="none"/>
                    </w:rPr>
                    <w:t>Training Outcome</w:t>
                  </w:r>
                  <w:r w:rsidR="00E40448">
                    <w:rPr>
                      <w:u w:val="none"/>
                    </w:rPr>
                    <w:t xml:space="preserve"> </w:t>
                  </w:r>
                </w:p>
              </w:tc>
              <w:tc>
                <w:tcPr>
                  <w:tcW w:w="120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2176D" w14:textId="0DD8C2B1" w:rsidR="00E40448" w:rsidRDefault="006B69CD" w:rsidP="00E40448">
                  <w:pPr>
                    <w:ind w:left="0"/>
                    <w:jc w:val="center"/>
                  </w:pPr>
                  <w:r>
                    <w:rPr>
                      <w:u w:val="none"/>
                    </w:rPr>
                    <w:t>Period</w:t>
                  </w:r>
                </w:p>
              </w:tc>
            </w:tr>
            <w:tr w:rsidR="00E40448" w14:paraId="7159A0F9" w14:textId="77777777" w:rsidTr="00531E31">
              <w:trPr>
                <w:trHeight w:val="372"/>
              </w:trPr>
              <w:tc>
                <w:tcPr>
                  <w:tcW w:w="26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8D49F78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FF67630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9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D210719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20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71A2711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E40448" w14:paraId="68E5E0CC" w14:textId="77777777" w:rsidTr="00531E31">
              <w:trPr>
                <w:trHeight w:val="367"/>
              </w:trPr>
              <w:tc>
                <w:tcPr>
                  <w:tcW w:w="26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6815C95" w14:textId="77777777" w:rsidR="00E40448" w:rsidRDefault="00E40448" w:rsidP="00E40448">
                  <w:pPr>
                    <w:spacing w:after="160"/>
                    <w:ind w:left="0"/>
                  </w:pP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BC977CC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9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B05CBBC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20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865EA9A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E40448" w14:paraId="4A0C48CD" w14:textId="77777777" w:rsidTr="00531E31">
              <w:trPr>
                <w:trHeight w:val="331"/>
              </w:trPr>
              <w:tc>
                <w:tcPr>
                  <w:tcW w:w="26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5EDDD8E" w14:textId="77777777" w:rsidR="00E40448" w:rsidRDefault="00E40448" w:rsidP="00E40448">
                  <w:pPr>
                    <w:spacing w:after="160"/>
                    <w:ind w:left="0"/>
                  </w:pP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1597C8F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9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10C49FA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20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F7EAEFF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E40448" w14:paraId="09E99D96" w14:textId="77777777" w:rsidTr="00531E31">
              <w:trPr>
                <w:trHeight w:val="331"/>
              </w:trPr>
              <w:tc>
                <w:tcPr>
                  <w:tcW w:w="26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451AF72" w14:textId="77777777" w:rsidR="00E40448" w:rsidRDefault="00E40448" w:rsidP="00E40448">
                  <w:pPr>
                    <w:spacing w:after="160"/>
                    <w:ind w:left="0"/>
                  </w:pP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CC4937C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9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C5AEB89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20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70AF1C3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E40448" w14:paraId="66FD3FC8" w14:textId="77777777" w:rsidTr="00531E31">
              <w:trPr>
                <w:trHeight w:val="278"/>
              </w:trPr>
              <w:tc>
                <w:tcPr>
                  <w:tcW w:w="26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24F2B81" w14:textId="77777777" w:rsidR="00E40448" w:rsidRDefault="00E40448" w:rsidP="00E40448">
                  <w:pPr>
                    <w:spacing w:after="160"/>
                    <w:ind w:left="0"/>
                  </w:pP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244CD8E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9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48E8451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20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A771F6C" w14:textId="77777777" w:rsidR="00E40448" w:rsidRDefault="00E40448" w:rsidP="00E4044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</w:tbl>
          <w:p w14:paraId="6BA7252B" w14:textId="77777777" w:rsidR="00E40448" w:rsidRDefault="00E40448">
            <w:pPr>
              <w:ind w:left="0"/>
              <w:rPr>
                <w:b w:val="0"/>
                <w:u w:val="none"/>
              </w:rPr>
            </w:pPr>
          </w:p>
        </w:tc>
      </w:tr>
      <w:tr w:rsidR="006D2AFD" w14:paraId="37B344E6" w14:textId="77777777" w:rsidTr="00531E31">
        <w:trPr>
          <w:trHeight w:val="3526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E2964" w14:textId="733521B7" w:rsidR="006D2AFD" w:rsidRDefault="00047BA8">
            <w:pPr>
              <w:ind w:left="0"/>
            </w:pPr>
            <w:r>
              <w:rPr>
                <w:b w:val="0"/>
                <w:u w:val="none"/>
              </w:rPr>
              <w:t>1</w:t>
            </w:r>
            <w:r w:rsidR="006B69CD">
              <w:rPr>
                <w:b w:val="0"/>
                <w:u w:val="none"/>
              </w:rPr>
              <w:t>3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6BF10" w14:textId="0707671C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Professional Qualifications / </w:t>
            </w:r>
            <w:r w:rsidR="00E40448">
              <w:rPr>
                <w:b w:val="0"/>
                <w:u w:val="none"/>
              </w:rPr>
              <w:t>Chartered</w:t>
            </w:r>
            <w:r>
              <w:rPr>
                <w:b w:val="0"/>
                <w:u w:val="none"/>
              </w:rPr>
              <w:t xml:space="preserve"> </w:t>
            </w:r>
            <w:r w:rsidR="00E40448">
              <w:rPr>
                <w:b w:val="0"/>
                <w:u w:val="none"/>
              </w:rPr>
              <w:t xml:space="preserve">/ Licentiate/ </w:t>
            </w:r>
            <w:r>
              <w:rPr>
                <w:b w:val="0"/>
                <w:u w:val="none"/>
              </w:rPr>
              <w:t xml:space="preserve">Corporate Membership etc. </w:t>
            </w:r>
          </w:p>
          <w:tbl>
            <w:tblPr>
              <w:tblStyle w:val="TableGrid"/>
              <w:tblW w:w="9088" w:type="dxa"/>
              <w:tblInd w:w="5" w:type="dxa"/>
              <w:tblLayout w:type="fixed"/>
              <w:tblCellMar>
                <w:top w:w="46" w:type="dxa"/>
                <w:left w:w="108" w:type="dxa"/>
                <w:right w:w="108" w:type="dxa"/>
              </w:tblCellMar>
              <w:tblLook w:val="04A0" w:firstRow="1" w:lastRow="0" w:firstColumn="1" w:lastColumn="0" w:noHBand="0" w:noVBand="1"/>
            </w:tblPr>
            <w:tblGrid>
              <w:gridCol w:w="2695"/>
              <w:gridCol w:w="2252"/>
              <w:gridCol w:w="3023"/>
              <w:gridCol w:w="1118"/>
            </w:tblGrid>
            <w:tr w:rsidR="006D2AFD" w14:paraId="434A66F3" w14:textId="77777777" w:rsidTr="00531E31">
              <w:trPr>
                <w:trHeight w:val="547"/>
              </w:trPr>
              <w:tc>
                <w:tcPr>
                  <w:tcW w:w="26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11CAB91" w14:textId="7D5EAE48" w:rsidR="006D2AFD" w:rsidRDefault="00047BA8">
                  <w:pPr>
                    <w:ind w:left="0" w:right="1"/>
                    <w:jc w:val="center"/>
                  </w:pPr>
                  <w:r>
                    <w:rPr>
                      <w:u w:val="none"/>
                    </w:rPr>
                    <w:t xml:space="preserve">Institution </w:t>
                  </w: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3EEC2F3" w14:textId="39FB576A" w:rsidR="006D2AFD" w:rsidRDefault="006B69CD">
                  <w:pPr>
                    <w:ind w:left="0" w:right="2"/>
                    <w:jc w:val="center"/>
                  </w:pPr>
                  <w:r>
                    <w:rPr>
                      <w:u w:val="none"/>
                    </w:rPr>
                    <w:t>Filed/ Specialization</w:t>
                  </w:r>
                </w:p>
              </w:tc>
              <w:tc>
                <w:tcPr>
                  <w:tcW w:w="30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9B9C5FD" w14:textId="04C9EAA1" w:rsidR="006D2AFD" w:rsidRDefault="006B69CD">
                  <w:pPr>
                    <w:ind w:left="2"/>
                    <w:jc w:val="center"/>
                  </w:pPr>
                  <w:r>
                    <w:rPr>
                      <w:u w:val="none"/>
                    </w:rPr>
                    <w:t>Name of the Institution/ University</w:t>
                  </w:r>
                </w:p>
              </w:tc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6ED28FE" w14:textId="3D2F06D5" w:rsidR="006D2AFD" w:rsidRDefault="00047BA8">
                  <w:pPr>
                    <w:ind w:left="0"/>
                    <w:jc w:val="center"/>
                  </w:pPr>
                  <w:r>
                    <w:rPr>
                      <w:u w:val="none"/>
                    </w:rPr>
                    <w:t xml:space="preserve">Year of </w:t>
                  </w:r>
                  <w:r w:rsidR="006B69CD">
                    <w:rPr>
                      <w:u w:val="none"/>
                    </w:rPr>
                    <w:t>Awarded</w:t>
                  </w:r>
                  <w:r>
                    <w:rPr>
                      <w:u w:val="none"/>
                    </w:rPr>
                    <w:t xml:space="preserve"> </w:t>
                  </w:r>
                </w:p>
              </w:tc>
            </w:tr>
            <w:tr w:rsidR="006D2AFD" w14:paraId="1E45F4CC" w14:textId="77777777" w:rsidTr="00531E31">
              <w:trPr>
                <w:trHeight w:val="372"/>
              </w:trPr>
              <w:tc>
                <w:tcPr>
                  <w:tcW w:w="26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85C477B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72EECF0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30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E446FF4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287C965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6D2AFD" w14:paraId="3A193BB5" w14:textId="77777777" w:rsidTr="00531E31">
              <w:trPr>
                <w:trHeight w:val="367"/>
              </w:trPr>
              <w:tc>
                <w:tcPr>
                  <w:tcW w:w="26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CCCE60F" w14:textId="77777777" w:rsidR="006D2AFD" w:rsidRDefault="006D2AFD">
                  <w:pPr>
                    <w:spacing w:after="160"/>
                    <w:ind w:left="0"/>
                  </w:pP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BA2D73E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30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12840DD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04D21DF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6D2AFD" w14:paraId="0CCAFF64" w14:textId="77777777" w:rsidTr="00531E31">
              <w:trPr>
                <w:trHeight w:val="331"/>
              </w:trPr>
              <w:tc>
                <w:tcPr>
                  <w:tcW w:w="26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5146478" w14:textId="77777777" w:rsidR="006D2AFD" w:rsidRDefault="006D2AFD">
                  <w:pPr>
                    <w:spacing w:after="160"/>
                    <w:ind w:left="0"/>
                  </w:pP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A5F4801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30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45A244F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12FAB4A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6D2AFD" w14:paraId="568E65AB" w14:textId="77777777" w:rsidTr="00531E31">
              <w:trPr>
                <w:trHeight w:val="331"/>
              </w:trPr>
              <w:tc>
                <w:tcPr>
                  <w:tcW w:w="26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2B45A12" w14:textId="77777777" w:rsidR="006D2AFD" w:rsidRDefault="006D2AFD">
                  <w:pPr>
                    <w:spacing w:after="160"/>
                    <w:ind w:left="0"/>
                  </w:pP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BF04DF7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30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CEBC604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C182D4B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6D2AFD" w14:paraId="0EF78D61" w14:textId="77777777" w:rsidTr="00531E31">
              <w:trPr>
                <w:trHeight w:val="278"/>
              </w:trPr>
              <w:tc>
                <w:tcPr>
                  <w:tcW w:w="26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FDF3FA4" w14:textId="77777777" w:rsidR="006D2AFD" w:rsidRDefault="006D2AFD">
                  <w:pPr>
                    <w:spacing w:after="160"/>
                    <w:ind w:left="0"/>
                  </w:pP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2994D59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302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E390FD8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E21BA5F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</w:tbl>
          <w:p w14:paraId="49F784ED" w14:textId="77777777" w:rsidR="006D2AFD" w:rsidRDefault="006D2AFD">
            <w:pPr>
              <w:spacing w:after="160"/>
              <w:ind w:left="0"/>
            </w:pPr>
          </w:p>
        </w:tc>
      </w:tr>
      <w:tr w:rsidR="006D2AFD" w14:paraId="316DBB95" w14:textId="77777777" w:rsidTr="00531E31">
        <w:trPr>
          <w:trHeight w:val="2520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70C5C" w14:textId="18AF8041" w:rsidR="006D2AFD" w:rsidRDefault="00047BA8">
            <w:pPr>
              <w:ind w:left="0"/>
            </w:pPr>
            <w:r>
              <w:rPr>
                <w:b w:val="0"/>
                <w:u w:val="none"/>
              </w:rPr>
              <w:t>1</w:t>
            </w:r>
            <w:r w:rsidR="00DE3F98">
              <w:rPr>
                <w:b w:val="0"/>
                <w:u w:val="none"/>
              </w:rPr>
              <w:t>4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21956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Certificates (if any) </w:t>
            </w:r>
          </w:p>
          <w:tbl>
            <w:tblPr>
              <w:tblStyle w:val="TableGrid"/>
              <w:tblW w:w="9088" w:type="dxa"/>
              <w:tblInd w:w="5" w:type="dxa"/>
              <w:tblLayout w:type="fixed"/>
              <w:tblCellMar>
                <w:top w:w="46" w:type="dxa"/>
                <w:left w:w="10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695"/>
              <w:gridCol w:w="2252"/>
              <w:gridCol w:w="3149"/>
              <w:gridCol w:w="992"/>
            </w:tblGrid>
            <w:tr w:rsidR="006D2AFD" w14:paraId="2BEB24CA" w14:textId="77777777" w:rsidTr="00531E31">
              <w:trPr>
                <w:trHeight w:val="548"/>
              </w:trPr>
              <w:tc>
                <w:tcPr>
                  <w:tcW w:w="26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FA2D216" w14:textId="77777777" w:rsidR="006D2AFD" w:rsidRDefault="00047BA8">
                  <w:pPr>
                    <w:ind w:left="6"/>
                    <w:jc w:val="center"/>
                  </w:pPr>
                  <w:r>
                    <w:rPr>
                      <w:u w:val="none"/>
                    </w:rPr>
                    <w:t xml:space="preserve">Course/Certificate </w:t>
                  </w: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462414C" w14:textId="77777777" w:rsidR="006D2AFD" w:rsidRDefault="00047BA8">
                  <w:pPr>
                    <w:ind w:left="5"/>
                    <w:jc w:val="center"/>
                  </w:pPr>
                  <w:r>
                    <w:rPr>
                      <w:u w:val="none"/>
                    </w:rPr>
                    <w:t xml:space="preserve">Field </w:t>
                  </w:r>
                </w:p>
              </w:tc>
              <w:tc>
                <w:tcPr>
                  <w:tcW w:w="31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870005C" w14:textId="77777777" w:rsidR="006D2AFD" w:rsidRDefault="00047BA8">
                  <w:pPr>
                    <w:ind w:left="0"/>
                    <w:jc w:val="center"/>
                  </w:pPr>
                  <w:r>
                    <w:rPr>
                      <w:u w:val="none"/>
                    </w:rPr>
                    <w:t xml:space="preserve">Name of the Institution/ University 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BCABE15" w14:textId="77777777" w:rsidR="006D2AFD" w:rsidRDefault="00047BA8">
                  <w:pPr>
                    <w:ind w:left="4"/>
                    <w:jc w:val="center"/>
                  </w:pPr>
                  <w:r>
                    <w:rPr>
                      <w:u w:val="none"/>
                    </w:rPr>
                    <w:t xml:space="preserve">Year </w:t>
                  </w:r>
                </w:p>
              </w:tc>
            </w:tr>
            <w:tr w:rsidR="006D2AFD" w14:paraId="0B1E3B5D" w14:textId="77777777" w:rsidTr="00531E31">
              <w:trPr>
                <w:trHeight w:val="384"/>
              </w:trPr>
              <w:tc>
                <w:tcPr>
                  <w:tcW w:w="26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EF2847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FE93643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31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0D37597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B53061D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6D2AFD" w14:paraId="233251D7" w14:textId="77777777" w:rsidTr="00531E31">
              <w:trPr>
                <w:trHeight w:val="425"/>
              </w:trPr>
              <w:tc>
                <w:tcPr>
                  <w:tcW w:w="26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1D81470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994C242" w14:textId="77777777" w:rsidR="006D2AFD" w:rsidRDefault="006D2AFD">
                  <w:pPr>
                    <w:spacing w:after="160"/>
                    <w:ind w:left="0"/>
                  </w:pPr>
                </w:p>
              </w:tc>
              <w:tc>
                <w:tcPr>
                  <w:tcW w:w="31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AED594F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E8804F0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6D2AFD" w14:paraId="6BA7B17C" w14:textId="77777777" w:rsidTr="00531E31">
              <w:trPr>
                <w:trHeight w:val="360"/>
              </w:trPr>
              <w:tc>
                <w:tcPr>
                  <w:tcW w:w="26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C7A7919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184A5AC" w14:textId="77777777" w:rsidR="006D2AFD" w:rsidRDefault="006D2AFD">
                  <w:pPr>
                    <w:spacing w:after="160"/>
                    <w:ind w:left="0"/>
                  </w:pPr>
                </w:p>
              </w:tc>
              <w:tc>
                <w:tcPr>
                  <w:tcW w:w="31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8D49F69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FF45683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  <w:tr w:rsidR="006D2AFD" w14:paraId="303BB3C2" w14:textId="77777777" w:rsidTr="00531E31">
              <w:trPr>
                <w:trHeight w:val="360"/>
              </w:trPr>
              <w:tc>
                <w:tcPr>
                  <w:tcW w:w="26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B50D058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2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65581D6" w14:textId="77777777" w:rsidR="006D2AFD" w:rsidRDefault="006D2AFD">
                  <w:pPr>
                    <w:spacing w:after="160"/>
                    <w:ind w:left="0"/>
                  </w:pPr>
                </w:p>
              </w:tc>
              <w:tc>
                <w:tcPr>
                  <w:tcW w:w="31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9629542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04C663" w14:textId="77777777" w:rsidR="006D2AFD" w:rsidRDefault="00047BA8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</w:tr>
          </w:tbl>
          <w:p w14:paraId="7D6BF39D" w14:textId="77777777" w:rsidR="006D2AFD" w:rsidRDefault="006D2AFD">
            <w:pPr>
              <w:spacing w:after="160"/>
              <w:ind w:left="0"/>
            </w:pPr>
          </w:p>
        </w:tc>
      </w:tr>
      <w:tr w:rsidR="006D2AFD" w14:paraId="2415C6FA" w14:textId="77777777" w:rsidTr="00531E31">
        <w:trPr>
          <w:trHeight w:val="1445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C20C2F" w14:textId="39689B1E" w:rsidR="006D2AFD" w:rsidRDefault="00047BA8">
            <w:pPr>
              <w:ind w:left="0"/>
            </w:pPr>
            <w:r>
              <w:rPr>
                <w:b w:val="0"/>
                <w:u w:val="none"/>
              </w:rPr>
              <w:lastRenderedPageBreak/>
              <w:t>1</w:t>
            </w:r>
            <w:r w:rsidR="00DE3F98">
              <w:rPr>
                <w:b w:val="0"/>
                <w:u w:val="none"/>
              </w:rPr>
              <w:t>5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4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A44BD" w14:textId="6AA56796" w:rsidR="006D2AFD" w:rsidRDefault="00047BA8">
            <w:pPr>
              <w:tabs>
                <w:tab w:val="center" w:pos="171"/>
                <w:tab w:val="center" w:pos="1017"/>
                <w:tab w:val="center" w:pos="2126"/>
                <w:tab w:val="center" w:pos="3510"/>
              </w:tabs>
              <w:ind w:left="0"/>
            </w:pPr>
            <w:r>
              <w:rPr>
                <w:b w:val="0"/>
                <w:u w:val="none"/>
              </w:rPr>
              <w:tab/>
              <w:t xml:space="preserve">Any </w:t>
            </w:r>
            <w:r>
              <w:rPr>
                <w:b w:val="0"/>
                <w:u w:val="none"/>
              </w:rPr>
              <w:tab/>
              <w:t xml:space="preserve">other </w:t>
            </w:r>
            <w:r>
              <w:rPr>
                <w:b w:val="0"/>
                <w:u w:val="none"/>
              </w:rPr>
              <w:tab/>
            </w:r>
            <w:r w:rsidR="00DE3F98">
              <w:rPr>
                <w:b w:val="0"/>
                <w:u w:val="none"/>
              </w:rPr>
              <w:t>a</w:t>
            </w:r>
            <w:r>
              <w:rPr>
                <w:b w:val="0"/>
                <w:u w:val="none"/>
              </w:rPr>
              <w:t xml:space="preserve">cademic </w:t>
            </w:r>
            <w:r>
              <w:rPr>
                <w:b w:val="0"/>
                <w:u w:val="none"/>
              </w:rPr>
              <w:tab/>
            </w:r>
            <w:r w:rsidR="00DE3F98">
              <w:rPr>
                <w:b w:val="0"/>
                <w:u w:val="none"/>
              </w:rPr>
              <w:t>d</w:t>
            </w:r>
            <w:r>
              <w:rPr>
                <w:b w:val="0"/>
                <w:u w:val="none"/>
              </w:rPr>
              <w:t xml:space="preserve">istinctions </w:t>
            </w:r>
          </w:p>
          <w:p w14:paraId="2BE8CEDA" w14:textId="1D545292" w:rsidR="00DE3F98" w:rsidRDefault="00DE3F98">
            <w:pPr>
              <w:ind w:left="0" w:right="47"/>
              <w:jc w:val="both"/>
              <w:rPr>
                <w:b w:val="0"/>
                <w:u w:val="none"/>
              </w:rPr>
            </w:pPr>
            <w:r>
              <w:rPr>
                <w:b w:val="0"/>
                <w:u w:val="none"/>
              </w:rPr>
              <w:t xml:space="preserve">scholarships, medals, prizes: </w:t>
            </w:r>
          </w:p>
          <w:p w14:paraId="160BBC16" w14:textId="49004F23" w:rsidR="006D2AFD" w:rsidRDefault="00047BA8">
            <w:pPr>
              <w:ind w:left="0" w:right="47"/>
              <w:jc w:val="both"/>
            </w:pPr>
            <w:r>
              <w:rPr>
                <w:b w:val="0"/>
                <w:u w:val="none"/>
              </w:rPr>
              <w:t xml:space="preserve">(indicate the Institution from which such awards have been obtained) </w:t>
            </w:r>
          </w:p>
        </w:tc>
        <w:tc>
          <w:tcPr>
            <w:tcW w:w="513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3B5F06" w14:textId="77777777" w:rsidR="006D2AFD" w:rsidRDefault="00047BA8">
            <w:pPr>
              <w:spacing w:after="19"/>
              <w:ind w:left="0"/>
            </w:pPr>
            <w:r>
              <w:rPr>
                <w:b w:val="0"/>
                <w:u w:val="none"/>
              </w:rPr>
              <w:t>…………………………………………………………………………………</w:t>
            </w:r>
          </w:p>
          <w:p w14:paraId="0FB94A84" w14:textId="77777777" w:rsidR="006D2AFD" w:rsidRDefault="00047BA8">
            <w:pPr>
              <w:spacing w:after="16"/>
              <w:ind w:left="0"/>
            </w:pPr>
            <w:r>
              <w:rPr>
                <w:b w:val="0"/>
                <w:u w:val="none"/>
              </w:rPr>
              <w:t>…………………………………………………………………………………</w:t>
            </w:r>
          </w:p>
          <w:p w14:paraId="526C5B8E" w14:textId="77777777" w:rsidR="006D2AFD" w:rsidRDefault="00047BA8">
            <w:pPr>
              <w:spacing w:after="19"/>
              <w:ind w:left="0"/>
            </w:pPr>
            <w:r>
              <w:rPr>
                <w:b w:val="0"/>
                <w:u w:val="none"/>
              </w:rPr>
              <w:t xml:space="preserve">………………………………………………………………………………… </w:t>
            </w:r>
          </w:p>
          <w:p w14:paraId="220139DE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0345D2" w14:paraId="4E244581" w14:textId="77777777" w:rsidTr="00F4492D">
        <w:trPr>
          <w:trHeight w:val="480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7F29AD" w14:textId="3DAA6F7F" w:rsidR="000345D2" w:rsidRDefault="000345D2">
            <w:pPr>
              <w:ind w:left="0"/>
            </w:pPr>
            <w:r>
              <w:rPr>
                <w:b w:val="0"/>
                <w:u w:val="none"/>
              </w:rPr>
              <w:t>16</w:t>
            </w:r>
          </w:p>
        </w:tc>
        <w:tc>
          <w:tcPr>
            <w:tcW w:w="9360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FCE2250" w14:textId="05349BE1" w:rsidR="000345D2" w:rsidRDefault="000345D2" w:rsidP="00DE3F98">
            <w:pPr>
              <w:spacing w:line="239" w:lineRule="auto"/>
              <w:ind w:left="0"/>
              <w:rPr>
                <w:b w:val="0"/>
                <w:u w:val="none"/>
              </w:rPr>
            </w:pPr>
            <w:r>
              <w:rPr>
                <w:b w:val="0"/>
                <w:u w:val="none"/>
              </w:rPr>
              <w:t xml:space="preserve">Publications: </w:t>
            </w:r>
          </w:p>
          <w:p w14:paraId="625A35D0" w14:textId="77777777" w:rsidR="000345D2" w:rsidRDefault="000345D2" w:rsidP="00DE3F98">
            <w:pPr>
              <w:spacing w:line="239" w:lineRule="auto"/>
              <w:ind w:left="0"/>
              <w:rPr>
                <w:b w:val="0"/>
                <w:u w:val="none"/>
              </w:rPr>
            </w:pPr>
            <w:r>
              <w:rPr>
                <w:b w:val="0"/>
                <w:u w:val="none"/>
              </w:rPr>
              <w:t>(Attach the list of research publications)</w:t>
            </w:r>
          </w:p>
          <w:p w14:paraId="6588DA1C" w14:textId="1E58E8A7" w:rsidR="000345D2" w:rsidRPr="00DE3F98" w:rsidRDefault="000345D2" w:rsidP="00DE3F98">
            <w:pPr>
              <w:spacing w:line="239" w:lineRule="auto"/>
              <w:ind w:left="0"/>
              <w:rPr>
                <w:b w:val="0"/>
                <w:u w:val="none"/>
              </w:rPr>
            </w:pPr>
          </w:p>
        </w:tc>
      </w:tr>
      <w:tr w:rsidR="000345D2" w14:paraId="37745274" w14:textId="77777777" w:rsidTr="00F4492D">
        <w:trPr>
          <w:trHeight w:val="48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BF6F74" w14:textId="2BAC7291" w:rsidR="000345D2" w:rsidRDefault="000345D2">
            <w:pPr>
              <w:ind w:left="0"/>
              <w:rPr>
                <w:b w:val="0"/>
                <w:u w:val="none"/>
              </w:rPr>
            </w:pPr>
          </w:p>
        </w:tc>
        <w:tc>
          <w:tcPr>
            <w:tcW w:w="4230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FFFFFF" w:themeColor="background1"/>
            </w:tcBorders>
          </w:tcPr>
          <w:p w14:paraId="4D9BB139" w14:textId="77777777" w:rsidR="000345D2" w:rsidRDefault="000345D2" w:rsidP="00DE3F98">
            <w:pPr>
              <w:spacing w:line="239" w:lineRule="auto"/>
              <w:ind w:left="0"/>
              <w:rPr>
                <w:b w:val="0"/>
                <w:u w:val="none"/>
              </w:rPr>
            </w:pPr>
            <w:r>
              <w:rPr>
                <w:b w:val="0"/>
                <w:u w:val="none"/>
              </w:rPr>
              <w:t>Subject Relevancy:</w:t>
            </w:r>
          </w:p>
          <w:p w14:paraId="62D7AC0A" w14:textId="1A9D1618" w:rsidR="000345D2" w:rsidRDefault="000345D2" w:rsidP="00DE3F98">
            <w:pPr>
              <w:spacing w:line="239" w:lineRule="auto"/>
              <w:ind w:left="0"/>
              <w:rPr>
                <w:b w:val="0"/>
                <w:u w:val="none"/>
              </w:rPr>
            </w:pPr>
            <w:r>
              <w:rPr>
                <w:b w:val="0"/>
                <w:u w:val="none"/>
              </w:rPr>
              <w:t>(Please Mark ‘</w:t>
            </w:r>
            <w:r>
              <w:rPr>
                <w:rFonts w:ascii="Wingdings" w:eastAsia="Wingdings" w:hAnsi="Wingdings" w:cs="Wingdings"/>
                <w:b w:val="0"/>
                <w:u w:val="none"/>
              </w:rPr>
              <w:t></w:t>
            </w:r>
            <w:r>
              <w:rPr>
                <w:b w:val="0"/>
                <w:u w:val="none"/>
              </w:rPr>
              <w:t>’ in the relevant cage)</w:t>
            </w:r>
          </w:p>
          <w:p w14:paraId="79BB3E12" w14:textId="128DEC9E" w:rsidR="000345D2" w:rsidRDefault="000345D2" w:rsidP="00DE3F98">
            <w:pPr>
              <w:spacing w:line="239" w:lineRule="auto"/>
              <w:ind w:left="0"/>
              <w:rPr>
                <w:b w:val="0"/>
                <w:u w:val="none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FFFFFF" w:themeColor="background1"/>
              <w:bottom w:val="single" w:sz="4" w:space="0" w:color="000000"/>
              <w:right w:val="single" w:sz="4" w:space="0" w:color="FFFFFF" w:themeColor="background1"/>
            </w:tcBorders>
            <w:vAlign w:val="center"/>
          </w:tcPr>
          <w:p w14:paraId="6E7E946C" w14:textId="58F74982" w:rsidR="000345D2" w:rsidRDefault="000345D2" w:rsidP="00DE3F98">
            <w:pPr>
              <w:spacing w:line="239" w:lineRule="auto"/>
              <w:ind w:left="0"/>
              <w:rPr>
                <w:b w:val="0"/>
                <w:u w:val="none"/>
              </w:rPr>
            </w:pPr>
            <w:r>
              <w:rPr>
                <w:b w:val="0"/>
                <w:u w:val="none"/>
              </w:rPr>
              <w:t>Yes</w:t>
            </w:r>
          </w:p>
        </w:tc>
        <w:tc>
          <w:tcPr>
            <w:tcW w:w="1789" w:type="dxa"/>
            <w:gridSpan w:val="4"/>
            <w:tcBorders>
              <w:top w:val="single" w:sz="4" w:space="0" w:color="000000"/>
              <w:left w:val="single" w:sz="4" w:space="0" w:color="FFFFFF" w:themeColor="background1"/>
              <w:bottom w:val="single" w:sz="4" w:space="0" w:color="000000"/>
              <w:right w:val="single" w:sz="4" w:space="0" w:color="FFFFFF" w:themeColor="background1"/>
            </w:tcBorders>
          </w:tcPr>
          <w:p w14:paraId="0910ED39" w14:textId="68F3599C" w:rsidR="000345D2" w:rsidRDefault="000345D2" w:rsidP="00DE3F98">
            <w:pPr>
              <w:spacing w:line="239" w:lineRule="auto"/>
              <w:ind w:left="0"/>
              <w:rPr>
                <w:b w:val="0"/>
                <w:u w:val="none"/>
              </w:rPr>
            </w:pPr>
            <w:r>
              <w:rPr>
                <w:b w:val="0"/>
                <w:noProof/>
                <w:u w:val="none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AC192BB" wp14:editId="36C2CB04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139700</wp:posOffset>
                      </wp:positionV>
                      <wp:extent cx="371475" cy="276225"/>
                      <wp:effectExtent l="0" t="0" r="28575" b="28575"/>
                      <wp:wrapNone/>
                      <wp:docPr id="118940376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1475" cy="2762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3816013" id="Rectangle 1" o:spid="_x0000_s1026" style="position:absolute;margin-left:2.1pt;margin-top:11pt;width:29.25pt;height:21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FFFFFF" w:themeColor="background1"/>
              <w:bottom w:val="single" w:sz="4" w:space="0" w:color="000000"/>
              <w:right w:val="single" w:sz="4" w:space="0" w:color="FFFFFF" w:themeColor="background1"/>
            </w:tcBorders>
            <w:vAlign w:val="center"/>
          </w:tcPr>
          <w:p w14:paraId="69694C17" w14:textId="3AEBDCA5" w:rsidR="000345D2" w:rsidRDefault="000345D2" w:rsidP="00DE3F98">
            <w:pPr>
              <w:spacing w:line="239" w:lineRule="auto"/>
              <w:ind w:left="0"/>
              <w:rPr>
                <w:b w:val="0"/>
                <w:u w:val="none"/>
              </w:rPr>
            </w:pPr>
            <w:r>
              <w:rPr>
                <w:b w:val="0"/>
                <w:u w:val="none"/>
              </w:rPr>
              <w:t>No</w:t>
            </w:r>
          </w:p>
        </w:tc>
        <w:tc>
          <w:tcPr>
            <w:tcW w:w="1980" w:type="dxa"/>
            <w:gridSpan w:val="2"/>
            <w:tcBorders>
              <w:top w:val="single" w:sz="4" w:space="0" w:color="000000"/>
              <w:left w:val="single" w:sz="4" w:space="0" w:color="FFFFFF" w:themeColor="background1"/>
              <w:bottom w:val="single" w:sz="4" w:space="0" w:color="000000"/>
              <w:right w:val="single" w:sz="4" w:space="0" w:color="000000"/>
            </w:tcBorders>
          </w:tcPr>
          <w:p w14:paraId="1B236206" w14:textId="2AEAC2EB" w:rsidR="000345D2" w:rsidRDefault="000345D2" w:rsidP="00DE3F98">
            <w:pPr>
              <w:spacing w:line="239" w:lineRule="auto"/>
              <w:ind w:left="0"/>
              <w:rPr>
                <w:b w:val="0"/>
                <w:u w:val="none"/>
              </w:rPr>
            </w:pPr>
            <w:r>
              <w:rPr>
                <w:b w:val="0"/>
                <w:noProof/>
                <w:u w:val="none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B446C31" wp14:editId="3418F76A">
                      <wp:simplePos x="0" y="0"/>
                      <wp:positionH relativeFrom="column">
                        <wp:posOffset>-22225</wp:posOffset>
                      </wp:positionH>
                      <wp:positionV relativeFrom="paragraph">
                        <wp:posOffset>154305</wp:posOffset>
                      </wp:positionV>
                      <wp:extent cx="371475" cy="276225"/>
                      <wp:effectExtent l="0" t="0" r="28575" b="28575"/>
                      <wp:wrapNone/>
                      <wp:docPr id="175782375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1475" cy="2762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26A9EC4" id="Rectangle 1" o:spid="_x0000_s1026" style="position:absolute;margin-left:-1.75pt;margin-top:12.15pt;width:29.25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" fillcolor="white [3201]" strokecolor="black [3200]" strokeweight="1pt"/>
                  </w:pict>
                </mc:Fallback>
              </mc:AlternateContent>
            </w:r>
          </w:p>
        </w:tc>
      </w:tr>
      <w:tr w:rsidR="000345D2" w14:paraId="72CA4137" w14:textId="77777777" w:rsidTr="00F4492D">
        <w:trPr>
          <w:trHeight w:val="480"/>
        </w:trPr>
        <w:tc>
          <w:tcPr>
            <w:tcW w:w="6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BF08E" w14:textId="1F450B42" w:rsidR="000345D2" w:rsidRDefault="000345D2">
            <w:pPr>
              <w:ind w:left="0"/>
              <w:rPr>
                <w:b w:val="0"/>
                <w:u w:val="none"/>
              </w:rPr>
            </w:pPr>
          </w:p>
        </w:tc>
        <w:tc>
          <w:tcPr>
            <w:tcW w:w="9360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79824D9" w14:textId="0D99F25E" w:rsidR="000345D2" w:rsidRDefault="000345D2" w:rsidP="00DE3F98">
            <w:pPr>
              <w:spacing w:line="239" w:lineRule="auto"/>
              <w:ind w:left="0"/>
              <w:rPr>
                <w:b w:val="0"/>
                <w:u w:val="none"/>
              </w:rPr>
            </w:pPr>
            <w:r>
              <w:rPr>
                <w:b w:val="0"/>
                <w:u w:val="none"/>
              </w:rPr>
              <w:t>Creativity (patents)</w:t>
            </w:r>
          </w:p>
        </w:tc>
      </w:tr>
      <w:tr w:rsidR="006D2AFD" w14:paraId="2A1B0192" w14:textId="77777777" w:rsidTr="00531E31">
        <w:trPr>
          <w:trHeight w:val="3332"/>
        </w:trPr>
        <w:tc>
          <w:tcPr>
            <w:tcW w:w="6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FD14B" w14:textId="45E9A37D" w:rsidR="006D2AFD" w:rsidRDefault="00047BA8" w:rsidP="00DE3F98">
            <w:pPr>
              <w:ind w:left="0"/>
            </w:pPr>
            <w:r>
              <w:rPr>
                <w:b w:val="0"/>
                <w:u w:val="none"/>
              </w:rPr>
              <w:t>1</w:t>
            </w:r>
            <w:r w:rsidR="00DE3F98">
              <w:rPr>
                <w:b w:val="0"/>
                <w:u w:val="none"/>
              </w:rPr>
              <w:t>7</w:t>
            </w:r>
            <w:r>
              <w:rPr>
                <w:b w:val="0"/>
                <w:u w:val="none"/>
              </w:rPr>
              <w:t xml:space="preserve"> </w:t>
            </w:r>
          </w:p>
          <w:p w14:paraId="379D1DF0" w14:textId="77777777" w:rsidR="006D2AFD" w:rsidRDefault="00047BA8">
            <w:pPr>
              <w:spacing w:after="218"/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2192450C" w14:textId="77777777" w:rsidR="006D2AFD" w:rsidRDefault="00047BA8">
            <w:pPr>
              <w:spacing w:after="218"/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036FB46E" w14:textId="77777777" w:rsidR="006D2AFD" w:rsidRDefault="00047BA8">
            <w:pPr>
              <w:spacing w:after="218"/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6F6995FB" w14:textId="77777777" w:rsidR="006D2AFD" w:rsidRDefault="00047BA8">
            <w:pPr>
              <w:spacing w:after="218"/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40ABBCF6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D1019" w14:textId="0BF58C95" w:rsidR="006D2AFD" w:rsidRDefault="00047BA8">
            <w:pPr>
              <w:ind w:left="0"/>
            </w:pPr>
            <w:r>
              <w:rPr>
                <w:b w:val="0"/>
                <w:u w:val="none"/>
              </w:rPr>
              <w:t>Current Employment</w:t>
            </w:r>
            <w:r w:rsidR="00DE3F98">
              <w:rPr>
                <w:b w:val="0"/>
                <w:u w:val="none"/>
              </w:rPr>
              <w:t>:</w:t>
            </w:r>
          </w:p>
          <w:tbl>
            <w:tblPr>
              <w:tblStyle w:val="TableGrid"/>
              <w:tblW w:w="8957" w:type="dxa"/>
              <w:tblInd w:w="113" w:type="dxa"/>
              <w:tblLayout w:type="fixed"/>
              <w:tblCellMar>
                <w:top w:w="46" w:type="dxa"/>
                <w:left w:w="10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545"/>
              <w:gridCol w:w="1509"/>
              <w:gridCol w:w="1899"/>
              <w:gridCol w:w="2114"/>
              <w:gridCol w:w="1890"/>
            </w:tblGrid>
            <w:tr w:rsidR="00531E31" w14:paraId="0C6D1EF2" w14:textId="77777777" w:rsidTr="00531E31">
              <w:trPr>
                <w:trHeight w:val="1162"/>
              </w:trPr>
              <w:tc>
                <w:tcPr>
                  <w:tcW w:w="15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40ECE97" w14:textId="77777777" w:rsidR="00531E31" w:rsidRDefault="00531E31" w:rsidP="00531E31">
                  <w:pPr>
                    <w:ind w:left="8"/>
                    <w:jc w:val="center"/>
                  </w:pPr>
                  <w:r>
                    <w:rPr>
                      <w:b w:val="0"/>
                      <w:u w:val="none"/>
                    </w:rPr>
                    <w:t>Post</w:t>
                  </w:r>
                </w:p>
              </w:tc>
              <w:tc>
                <w:tcPr>
                  <w:tcW w:w="15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7185B09" w14:textId="77777777" w:rsidR="00531E31" w:rsidRDefault="00531E31" w:rsidP="00531E31">
                  <w:pPr>
                    <w:ind w:left="5"/>
                    <w:jc w:val="center"/>
                  </w:pPr>
                  <w:r>
                    <w:rPr>
                      <w:b w:val="0"/>
                      <w:u w:val="none"/>
                    </w:rPr>
                    <w:t>Designation</w:t>
                  </w:r>
                </w:p>
              </w:tc>
              <w:tc>
                <w:tcPr>
                  <w:tcW w:w="1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C693C7D" w14:textId="5AC37570" w:rsidR="00531E31" w:rsidRDefault="00531E31" w:rsidP="00531E31">
                  <w:pPr>
                    <w:ind w:left="12"/>
                    <w:jc w:val="center"/>
                  </w:pPr>
                  <w:r>
                    <w:rPr>
                      <w:b w:val="0"/>
                      <w:u w:val="none"/>
                    </w:rPr>
                    <w:t>Employer</w:t>
                  </w:r>
                </w:p>
              </w:tc>
              <w:tc>
                <w:tcPr>
                  <w:tcW w:w="21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C42678B" w14:textId="77777777" w:rsidR="00531E31" w:rsidRDefault="00531E31" w:rsidP="00531E31">
                  <w:pPr>
                    <w:ind w:left="4"/>
                    <w:jc w:val="center"/>
                  </w:pPr>
                  <w:r>
                    <w:rPr>
                      <w:b w:val="0"/>
                      <w:u w:val="none"/>
                    </w:rPr>
                    <w:t>Brief</w:t>
                  </w:r>
                </w:p>
                <w:p w14:paraId="2A8B1B0F" w14:textId="77777777" w:rsidR="00531E31" w:rsidRDefault="00531E31" w:rsidP="00531E31">
                  <w:pPr>
                    <w:ind w:left="0"/>
                    <w:jc w:val="center"/>
                  </w:pPr>
                  <w:r>
                    <w:rPr>
                      <w:b w:val="0"/>
                      <w:u w:val="none"/>
                    </w:rPr>
                    <w:t>Description of Duties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vAlign w:val="center"/>
                </w:tcPr>
                <w:p w14:paraId="3599E6F1" w14:textId="77777777" w:rsidR="00531E31" w:rsidRPr="00531E31" w:rsidRDefault="00531E31" w:rsidP="00531E31">
                  <w:pPr>
                    <w:ind w:left="7"/>
                    <w:jc w:val="center"/>
                    <w:rPr>
                      <w:b w:val="0"/>
                      <w:u w:val="none"/>
                    </w:rPr>
                  </w:pPr>
                  <w:r w:rsidRPr="00531E31">
                    <w:rPr>
                      <w:b w:val="0"/>
                      <w:u w:val="none"/>
                    </w:rPr>
                    <w:t>From</w:t>
                  </w:r>
                </w:p>
                <w:p w14:paraId="6C3D72E1" w14:textId="77777777" w:rsidR="00531E31" w:rsidRDefault="00531E31" w:rsidP="00531E31">
                  <w:pPr>
                    <w:ind w:left="7"/>
                    <w:jc w:val="center"/>
                    <w:rPr>
                      <w:b w:val="0"/>
                      <w:u w:val="none"/>
                    </w:rPr>
                  </w:pPr>
                  <w:r w:rsidRPr="00531E31">
                    <w:rPr>
                      <w:b w:val="0"/>
                      <w:u w:val="none"/>
                    </w:rPr>
                    <w:t>(</w:t>
                  </w:r>
                  <w:proofErr w:type="spellStart"/>
                  <w:r w:rsidRPr="00531E31">
                    <w:rPr>
                      <w:b w:val="0"/>
                      <w:u w:val="none"/>
                    </w:rPr>
                    <w:t>dd</w:t>
                  </w:r>
                  <w:proofErr w:type="spellEnd"/>
                  <w:r w:rsidRPr="00531E31">
                    <w:rPr>
                      <w:b w:val="0"/>
                      <w:u w:val="none"/>
                    </w:rPr>
                    <w:t>/mm</w:t>
                  </w:r>
                  <w:r>
                    <w:rPr>
                      <w:b w:val="0"/>
                      <w:u w:val="none"/>
                    </w:rPr>
                    <w:t>/</w:t>
                  </w:r>
                  <w:proofErr w:type="spellStart"/>
                  <w:r w:rsidRPr="00531E31">
                    <w:rPr>
                      <w:b w:val="0"/>
                      <w:u w:val="none"/>
                    </w:rPr>
                    <w:t>yyyy</w:t>
                  </w:r>
                  <w:proofErr w:type="spellEnd"/>
                  <w:r w:rsidRPr="00531E31">
                    <w:rPr>
                      <w:b w:val="0"/>
                      <w:u w:val="none"/>
                    </w:rPr>
                    <w:t>)</w:t>
                  </w:r>
                </w:p>
              </w:tc>
            </w:tr>
            <w:tr w:rsidR="00531E31" w14:paraId="37B2CF66" w14:textId="77777777" w:rsidTr="00531E31">
              <w:trPr>
                <w:trHeight w:val="346"/>
              </w:trPr>
              <w:tc>
                <w:tcPr>
                  <w:tcW w:w="15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148F178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5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647456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6D00F17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1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DFA4F7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CC8A019" w14:textId="77777777" w:rsidR="00531E31" w:rsidRDefault="00531E31" w:rsidP="00531E31">
                  <w:pPr>
                    <w:ind w:left="0"/>
                    <w:rPr>
                      <w:b w:val="0"/>
                      <w:u w:val="none"/>
                    </w:rPr>
                  </w:pPr>
                </w:p>
              </w:tc>
            </w:tr>
            <w:tr w:rsidR="00531E31" w14:paraId="79DA489C" w14:textId="77777777" w:rsidTr="00531E31">
              <w:trPr>
                <w:trHeight w:val="319"/>
              </w:trPr>
              <w:tc>
                <w:tcPr>
                  <w:tcW w:w="15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1CB60AF" w14:textId="77777777" w:rsidR="00531E31" w:rsidRDefault="00531E31" w:rsidP="00531E31">
                  <w:pPr>
                    <w:spacing w:after="160"/>
                    <w:ind w:left="0"/>
                  </w:pPr>
                </w:p>
              </w:tc>
              <w:tc>
                <w:tcPr>
                  <w:tcW w:w="15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248F13D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35B9EEE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1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CECEE45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87DB6CB" w14:textId="77777777" w:rsidR="00531E31" w:rsidRDefault="00531E31" w:rsidP="00531E31">
                  <w:pPr>
                    <w:ind w:left="0"/>
                    <w:rPr>
                      <w:b w:val="0"/>
                      <w:u w:val="none"/>
                    </w:rPr>
                  </w:pPr>
                </w:p>
              </w:tc>
            </w:tr>
            <w:tr w:rsidR="00531E31" w14:paraId="40121907" w14:textId="77777777" w:rsidTr="00531E31">
              <w:trPr>
                <w:trHeight w:val="290"/>
              </w:trPr>
              <w:tc>
                <w:tcPr>
                  <w:tcW w:w="15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62071B9" w14:textId="77777777" w:rsidR="00531E31" w:rsidRDefault="00531E31" w:rsidP="00531E31">
                  <w:pPr>
                    <w:spacing w:after="160"/>
                    <w:ind w:left="0"/>
                  </w:pPr>
                </w:p>
              </w:tc>
              <w:tc>
                <w:tcPr>
                  <w:tcW w:w="15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5B79328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E955446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1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1CEED1A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A6AD8F6" w14:textId="77777777" w:rsidR="00531E31" w:rsidRDefault="00531E31" w:rsidP="00531E31">
                  <w:pPr>
                    <w:ind w:left="0"/>
                    <w:rPr>
                      <w:b w:val="0"/>
                      <w:u w:val="none"/>
                    </w:rPr>
                  </w:pPr>
                </w:p>
              </w:tc>
            </w:tr>
            <w:tr w:rsidR="00531E31" w14:paraId="267F86B4" w14:textId="77777777" w:rsidTr="00531E31">
              <w:trPr>
                <w:trHeight w:val="319"/>
              </w:trPr>
              <w:tc>
                <w:tcPr>
                  <w:tcW w:w="15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156FC36" w14:textId="77777777" w:rsidR="00531E31" w:rsidRDefault="00531E31" w:rsidP="00531E31">
                  <w:pPr>
                    <w:spacing w:after="160"/>
                    <w:ind w:left="0"/>
                  </w:pPr>
                </w:p>
              </w:tc>
              <w:tc>
                <w:tcPr>
                  <w:tcW w:w="15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1164EDA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FDBD39D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1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F5226BF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DA538C3" w14:textId="77777777" w:rsidR="00531E31" w:rsidRDefault="00531E31" w:rsidP="00531E31">
                  <w:pPr>
                    <w:ind w:left="0"/>
                    <w:rPr>
                      <w:b w:val="0"/>
                      <w:u w:val="none"/>
                    </w:rPr>
                  </w:pPr>
                </w:p>
              </w:tc>
            </w:tr>
          </w:tbl>
          <w:p w14:paraId="642993E1" w14:textId="77777777" w:rsidR="006D2AFD" w:rsidRDefault="006D2AFD">
            <w:pPr>
              <w:spacing w:after="160"/>
              <w:ind w:left="0"/>
            </w:pPr>
          </w:p>
        </w:tc>
      </w:tr>
      <w:tr w:rsidR="006D2AFD" w14:paraId="08B1D44C" w14:textId="77777777" w:rsidTr="00531E31">
        <w:tblPrEx>
          <w:tblCellMar>
            <w:top w:w="42" w:type="dxa"/>
            <w:left w:w="0" w:type="dxa"/>
            <w:bottom w:w="5" w:type="dxa"/>
            <w:right w:w="5" w:type="dxa"/>
          </w:tblCellMar>
        </w:tblPrEx>
        <w:trPr>
          <w:trHeight w:val="3219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F49FF5" w14:textId="255D6082" w:rsidR="006D2AFD" w:rsidRDefault="00047BA8">
            <w:pPr>
              <w:ind w:left="108"/>
            </w:pPr>
            <w:r>
              <w:rPr>
                <w:b w:val="0"/>
                <w:u w:val="none"/>
              </w:rPr>
              <w:t>1</w:t>
            </w:r>
            <w:r w:rsidR="00531E31">
              <w:rPr>
                <w:b w:val="0"/>
                <w:u w:val="none"/>
              </w:rPr>
              <w:t>8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1BFCE" w14:textId="523F1665" w:rsidR="006D2AFD" w:rsidRPr="00531E31" w:rsidRDefault="00047BA8" w:rsidP="00531E31">
            <w:pPr>
              <w:ind w:left="108"/>
              <w:rPr>
                <w:b w:val="0"/>
                <w:u w:val="none"/>
              </w:rPr>
            </w:pPr>
            <w:r>
              <w:rPr>
                <w:b w:val="0"/>
                <w:u w:val="none"/>
              </w:rPr>
              <w:t xml:space="preserve">Previous </w:t>
            </w:r>
            <w:r w:rsidR="00531E31">
              <w:rPr>
                <w:b w:val="0"/>
                <w:u w:val="none"/>
              </w:rPr>
              <w:t>W</w:t>
            </w:r>
            <w:r>
              <w:rPr>
                <w:b w:val="0"/>
                <w:u w:val="none"/>
              </w:rPr>
              <w:t xml:space="preserve">orking Experience </w:t>
            </w:r>
            <w:r w:rsidR="00531E31">
              <w:rPr>
                <w:b w:val="0"/>
                <w:u w:val="none"/>
              </w:rPr>
              <w:t>in Teaching/ Research/ Professional Work (in reverse order)</w:t>
            </w:r>
          </w:p>
          <w:tbl>
            <w:tblPr>
              <w:tblStyle w:val="TableGrid"/>
              <w:tblW w:w="9062" w:type="dxa"/>
              <w:tblInd w:w="113" w:type="dxa"/>
              <w:tblLayout w:type="fixed"/>
              <w:tblCellMar>
                <w:top w:w="46" w:type="dxa"/>
                <w:left w:w="10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545"/>
              <w:gridCol w:w="1509"/>
              <w:gridCol w:w="1899"/>
              <w:gridCol w:w="2114"/>
              <w:gridCol w:w="1005"/>
              <w:gridCol w:w="990"/>
            </w:tblGrid>
            <w:tr w:rsidR="00531E31" w14:paraId="3D145A8E" w14:textId="2E7B6B6F" w:rsidTr="00531E31">
              <w:trPr>
                <w:trHeight w:val="578"/>
              </w:trPr>
              <w:tc>
                <w:tcPr>
                  <w:tcW w:w="1545" w:type="dxa"/>
                  <w:vMerge w:val="restart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vAlign w:val="center"/>
                </w:tcPr>
                <w:p w14:paraId="1F6822CC" w14:textId="38724D9B" w:rsidR="00531E31" w:rsidRDefault="00531E31" w:rsidP="00531E31">
                  <w:pPr>
                    <w:ind w:left="8"/>
                    <w:jc w:val="center"/>
                  </w:pPr>
                  <w:r>
                    <w:rPr>
                      <w:b w:val="0"/>
                      <w:u w:val="none"/>
                    </w:rPr>
                    <w:t>Post</w:t>
                  </w:r>
                </w:p>
              </w:tc>
              <w:tc>
                <w:tcPr>
                  <w:tcW w:w="1509" w:type="dxa"/>
                  <w:vMerge w:val="restart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vAlign w:val="center"/>
                </w:tcPr>
                <w:p w14:paraId="790BA13B" w14:textId="1418171E" w:rsidR="00531E31" w:rsidRDefault="00531E31" w:rsidP="00531E31">
                  <w:pPr>
                    <w:ind w:left="5"/>
                    <w:jc w:val="center"/>
                  </w:pPr>
                  <w:r>
                    <w:rPr>
                      <w:b w:val="0"/>
                      <w:u w:val="none"/>
                    </w:rPr>
                    <w:t>Designation</w:t>
                  </w:r>
                </w:p>
              </w:tc>
              <w:tc>
                <w:tcPr>
                  <w:tcW w:w="1899" w:type="dxa"/>
                  <w:vMerge w:val="restart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vAlign w:val="center"/>
                </w:tcPr>
                <w:p w14:paraId="4E354C51" w14:textId="7B3B8B46" w:rsidR="00531E31" w:rsidRDefault="00531E31" w:rsidP="00531E31">
                  <w:pPr>
                    <w:ind w:left="12"/>
                    <w:jc w:val="center"/>
                  </w:pPr>
                  <w:r>
                    <w:rPr>
                      <w:b w:val="0"/>
                      <w:u w:val="none"/>
                    </w:rPr>
                    <w:t>Institution</w:t>
                  </w:r>
                </w:p>
              </w:tc>
              <w:tc>
                <w:tcPr>
                  <w:tcW w:w="2114" w:type="dxa"/>
                  <w:vMerge w:val="restart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vAlign w:val="center"/>
                </w:tcPr>
                <w:p w14:paraId="6DBDB13D" w14:textId="365AF12B" w:rsidR="00531E31" w:rsidRDefault="00531E31" w:rsidP="00531E31">
                  <w:pPr>
                    <w:ind w:left="4"/>
                    <w:jc w:val="center"/>
                  </w:pPr>
                  <w:r>
                    <w:rPr>
                      <w:b w:val="0"/>
                      <w:u w:val="none"/>
                    </w:rPr>
                    <w:t>Brief</w:t>
                  </w:r>
                </w:p>
                <w:p w14:paraId="21456DFE" w14:textId="59E2D875" w:rsidR="00531E31" w:rsidRDefault="00531E31" w:rsidP="00531E31">
                  <w:pPr>
                    <w:ind w:left="0"/>
                    <w:jc w:val="center"/>
                  </w:pPr>
                  <w:r>
                    <w:rPr>
                      <w:b w:val="0"/>
                      <w:u w:val="none"/>
                    </w:rPr>
                    <w:t>Description of Duties</w:t>
                  </w:r>
                </w:p>
              </w:tc>
              <w:tc>
                <w:tcPr>
                  <w:tcW w:w="1995" w:type="dxa"/>
                  <w:gridSpan w:val="2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vAlign w:val="center"/>
                </w:tcPr>
                <w:p w14:paraId="4FD53F11" w14:textId="2BA99ECD" w:rsidR="00531E31" w:rsidRPr="00531E31" w:rsidRDefault="00531E31" w:rsidP="00531E31">
                  <w:pPr>
                    <w:ind w:left="7"/>
                    <w:jc w:val="center"/>
                    <w:rPr>
                      <w:b w:val="0"/>
                      <w:u w:val="none"/>
                    </w:rPr>
                  </w:pPr>
                  <w:r>
                    <w:rPr>
                      <w:b w:val="0"/>
                      <w:u w:val="none"/>
                    </w:rPr>
                    <w:t>Period</w:t>
                  </w:r>
                </w:p>
              </w:tc>
            </w:tr>
            <w:tr w:rsidR="00531E31" w14:paraId="5F478E98" w14:textId="42E13C6D" w:rsidTr="00531E31">
              <w:trPr>
                <w:trHeight w:val="577"/>
              </w:trPr>
              <w:tc>
                <w:tcPr>
                  <w:tcW w:w="1545" w:type="dxa"/>
                  <w:vMerge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74D359D" w14:textId="77777777" w:rsidR="00531E31" w:rsidRDefault="00531E31" w:rsidP="00531E31">
                  <w:pPr>
                    <w:ind w:left="8"/>
                    <w:jc w:val="center"/>
                    <w:rPr>
                      <w:b w:val="0"/>
                      <w:u w:val="none"/>
                    </w:rPr>
                  </w:pPr>
                </w:p>
              </w:tc>
              <w:tc>
                <w:tcPr>
                  <w:tcW w:w="1509" w:type="dxa"/>
                  <w:vMerge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80EA4B9" w14:textId="77777777" w:rsidR="00531E31" w:rsidRDefault="00531E31" w:rsidP="00531E31">
                  <w:pPr>
                    <w:ind w:left="5"/>
                    <w:jc w:val="center"/>
                    <w:rPr>
                      <w:b w:val="0"/>
                      <w:u w:val="none"/>
                    </w:rPr>
                  </w:pPr>
                </w:p>
              </w:tc>
              <w:tc>
                <w:tcPr>
                  <w:tcW w:w="1899" w:type="dxa"/>
                  <w:vMerge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4D21B22" w14:textId="77777777" w:rsidR="00531E31" w:rsidRDefault="00531E31" w:rsidP="00531E31">
                  <w:pPr>
                    <w:ind w:left="12"/>
                    <w:jc w:val="center"/>
                    <w:rPr>
                      <w:b w:val="0"/>
                      <w:u w:val="none"/>
                    </w:rPr>
                  </w:pPr>
                </w:p>
              </w:tc>
              <w:tc>
                <w:tcPr>
                  <w:tcW w:w="2114" w:type="dxa"/>
                  <w:vMerge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B67BD99" w14:textId="77777777" w:rsidR="00531E31" w:rsidRDefault="00531E31" w:rsidP="00531E31">
                  <w:pPr>
                    <w:ind w:left="4"/>
                    <w:jc w:val="center"/>
                    <w:rPr>
                      <w:b w:val="0"/>
                      <w:u w:val="none"/>
                    </w:rPr>
                  </w:pPr>
                </w:p>
              </w:tc>
              <w:tc>
                <w:tcPr>
                  <w:tcW w:w="1005" w:type="dxa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vAlign w:val="center"/>
                </w:tcPr>
                <w:p w14:paraId="6EFAA4F9" w14:textId="77777777" w:rsidR="00531E31" w:rsidRPr="00531E31" w:rsidRDefault="00531E31" w:rsidP="00531E31">
                  <w:pPr>
                    <w:ind w:left="7"/>
                    <w:jc w:val="center"/>
                    <w:rPr>
                      <w:b w:val="0"/>
                      <w:u w:val="none"/>
                    </w:rPr>
                  </w:pPr>
                  <w:r w:rsidRPr="00531E31">
                    <w:rPr>
                      <w:b w:val="0"/>
                      <w:u w:val="none"/>
                    </w:rPr>
                    <w:t>From</w:t>
                  </w:r>
                </w:p>
                <w:p w14:paraId="75E14CAD" w14:textId="2097D36E" w:rsidR="00531E31" w:rsidRPr="00531E31" w:rsidRDefault="00531E31" w:rsidP="00531E31">
                  <w:pPr>
                    <w:ind w:left="7"/>
                    <w:jc w:val="center"/>
                    <w:rPr>
                      <w:b w:val="0"/>
                      <w:u w:val="none"/>
                    </w:rPr>
                  </w:pPr>
                  <w:r w:rsidRPr="00531E31">
                    <w:rPr>
                      <w:b w:val="0"/>
                      <w:u w:val="none"/>
                    </w:rPr>
                    <w:t>(</w:t>
                  </w:r>
                  <w:proofErr w:type="spellStart"/>
                  <w:r w:rsidRPr="00531E31">
                    <w:rPr>
                      <w:b w:val="0"/>
                      <w:u w:val="none"/>
                    </w:rPr>
                    <w:t>dd</w:t>
                  </w:r>
                  <w:proofErr w:type="spellEnd"/>
                  <w:r w:rsidRPr="00531E31">
                    <w:rPr>
                      <w:b w:val="0"/>
                      <w:u w:val="none"/>
                    </w:rPr>
                    <w:t>/mm</w:t>
                  </w:r>
                  <w:r>
                    <w:rPr>
                      <w:b w:val="0"/>
                      <w:u w:val="none"/>
                    </w:rPr>
                    <w:t>/</w:t>
                  </w:r>
                  <w:proofErr w:type="spellStart"/>
                  <w:r w:rsidRPr="00531E31">
                    <w:rPr>
                      <w:b w:val="0"/>
                      <w:u w:val="none"/>
                    </w:rPr>
                    <w:t>yyyy</w:t>
                  </w:r>
                  <w:proofErr w:type="spellEnd"/>
                  <w:r w:rsidRPr="00531E31">
                    <w:rPr>
                      <w:b w:val="0"/>
                      <w:u w:val="none"/>
                    </w:rPr>
                    <w:t>)</w:t>
                  </w:r>
                </w:p>
              </w:tc>
              <w:tc>
                <w:tcPr>
                  <w:tcW w:w="990" w:type="dxa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</w:tcPr>
                <w:p w14:paraId="64857C7F" w14:textId="77777777" w:rsidR="00531E31" w:rsidRPr="00531E31" w:rsidRDefault="00531E31" w:rsidP="00531E31">
                  <w:pPr>
                    <w:ind w:left="7"/>
                    <w:jc w:val="center"/>
                    <w:rPr>
                      <w:b w:val="0"/>
                      <w:u w:val="none"/>
                    </w:rPr>
                  </w:pPr>
                  <w:r>
                    <w:rPr>
                      <w:b w:val="0"/>
                      <w:u w:val="none"/>
                    </w:rPr>
                    <w:t>To</w:t>
                  </w:r>
                </w:p>
                <w:p w14:paraId="55D805DA" w14:textId="70060BDF" w:rsidR="00531E31" w:rsidRPr="00531E31" w:rsidRDefault="00531E31" w:rsidP="00531E31">
                  <w:pPr>
                    <w:ind w:left="7"/>
                    <w:jc w:val="center"/>
                    <w:rPr>
                      <w:b w:val="0"/>
                      <w:u w:val="none"/>
                    </w:rPr>
                  </w:pPr>
                  <w:r w:rsidRPr="00531E31">
                    <w:rPr>
                      <w:b w:val="0"/>
                      <w:u w:val="none"/>
                    </w:rPr>
                    <w:t>(</w:t>
                  </w:r>
                  <w:proofErr w:type="spellStart"/>
                  <w:r w:rsidRPr="00531E31">
                    <w:rPr>
                      <w:b w:val="0"/>
                      <w:u w:val="none"/>
                    </w:rPr>
                    <w:t>dd</w:t>
                  </w:r>
                  <w:proofErr w:type="spellEnd"/>
                  <w:r w:rsidRPr="00531E31">
                    <w:rPr>
                      <w:b w:val="0"/>
                      <w:u w:val="none"/>
                    </w:rPr>
                    <w:t>/mm</w:t>
                  </w:r>
                  <w:r>
                    <w:rPr>
                      <w:b w:val="0"/>
                      <w:u w:val="none"/>
                    </w:rPr>
                    <w:t>/</w:t>
                  </w:r>
                  <w:proofErr w:type="spellStart"/>
                  <w:r w:rsidRPr="00531E31">
                    <w:rPr>
                      <w:b w:val="0"/>
                      <w:u w:val="none"/>
                    </w:rPr>
                    <w:t>yyyy</w:t>
                  </w:r>
                  <w:proofErr w:type="spellEnd"/>
                  <w:r w:rsidRPr="00531E31">
                    <w:rPr>
                      <w:b w:val="0"/>
                      <w:u w:val="none"/>
                    </w:rPr>
                    <w:t>)</w:t>
                  </w:r>
                </w:p>
              </w:tc>
            </w:tr>
            <w:tr w:rsidR="00531E31" w14:paraId="31915852" w14:textId="5B655762" w:rsidTr="00531E31">
              <w:trPr>
                <w:trHeight w:val="346"/>
              </w:trPr>
              <w:tc>
                <w:tcPr>
                  <w:tcW w:w="15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1B8DE34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5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C3121E4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3EE2018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1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151DA5C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0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41C0EDC" w14:textId="77777777" w:rsidR="00531E31" w:rsidRDefault="00531E31" w:rsidP="00531E31">
                  <w:pPr>
                    <w:ind w:left="0"/>
                    <w:rPr>
                      <w:b w:val="0"/>
                      <w:u w:val="none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9D6269D" w14:textId="77777777" w:rsidR="00531E31" w:rsidRDefault="00531E31" w:rsidP="00531E31">
                  <w:pPr>
                    <w:ind w:left="0"/>
                    <w:rPr>
                      <w:b w:val="0"/>
                      <w:u w:val="none"/>
                    </w:rPr>
                  </w:pPr>
                </w:p>
              </w:tc>
            </w:tr>
            <w:tr w:rsidR="00531E31" w14:paraId="1466C1C2" w14:textId="079430FA" w:rsidTr="00531E31">
              <w:trPr>
                <w:trHeight w:val="319"/>
              </w:trPr>
              <w:tc>
                <w:tcPr>
                  <w:tcW w:w="15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FF607B3" w14:textId="77777777" w:rsidR="00531E31" w:rsidRDefault="00531E31" w:rsidP="00531E31">
                  <w:pPr>
                    <w:spacing w:after="160"/>
                    <w:ind w:left="0"/>
                  </w:pPr>
                </w:p>
              </w:tc>
              <w:tc>
                <w:tcPr>
                  <w:tcW w:w="15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C922390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D6B145E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1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F937CE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0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77D34AE" w14:textId="77777777" w:rsidR="00531E31" w:rsidRDefault="00531E31" w:rsidP="00531E31">
                  <w:pPr>
                    <w:ind w:left="0"/>
                    <w:rPr>
                      <w:b w:val="0"/>
                      <w:u w:val="none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B27956D" w14:textId="77777777" w:rsidR="00531E31" w:rsidRDefault="00531E31" w:rsidP="00531E31">
                  <w:pPr>
                    <w:ind w:left="0"/>
                    <w:rPr>
                      <w:b w:val="0"/>
                      <w:u w:val="none"/>
                    </w:rPr>
                  </w:pPr>
                </w:p>
              </w:tc>
            </w:tr>
            <w:tr w:rsidR="00531E31" w14:paraId="770265B7" w14:textId="189C4FB1" w:rsidTr="00531E31">
              <w:trPr>
                <w:trHeight w:val="290"/>
              </w:trPr>
              <w:tc>
                <w:tcPr>
                  <w:tcW w:w="15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523DCF5" w14:textId="77777777" w:rsidR="00531E31" w:rsidRDefault="00531E31" w:rsidP="00531E31">
                  <w:pPr>
                    <w:spacing w:after="160"/>
                    <w:ind w:left="0"/>
                  </w:pPr>
                </w:p>
              </w:tc>
              <w:tc>
                <w:tcPr>
                  <w:tcW w:w="15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BE086A9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F9ACB33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1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0723A25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0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B5D998C" w14:textId="77777777" w:rsidR="00531E31" w:rsidRDefault="00531E31" w:rsidP="00531E31">
                  <w:pPr>
                    <w:ind w:left="0"/>
                    <w:rPr>
                      <w:b w:val="0"/>
                      <w:u w:val="none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FA9EBA7" w14:textId="77777777" w:rsidR="00531E31" w:rsidRDefault="00531E31" w:rsidP="00531E31">
                  <w:pPr>
                    <w:ind w:left="0"/>
                    <w:rPr>
                      <w:b w:val="0"/>
                      <w:u w:val="none"/>
                    </w:rPr>
                  </w:pPr>
                </w:p>
              </w:tc>
            </w:tr>
            <w:tr w:rsidR="00531E31" w14:paraId="37EEBD21" w14:textId="74C241E7" w:rsidTr="00531E31">
              <w:trPr>
                <w:trHeight w:val="319"/>
              </w:trPr>
              <w:tc>
                <w:tcPr>
                  <w:tcW w:w="15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2050D93" w14:textId="77777777" w:rsidR="00531E31" w:rsidRDefault="00531E31" w:rsidP="00531E31">
                  <w:pPr>
                    <w:spacing w:after="160"/>
                    <w:ind w:left="0"/>
                  </w:pPr>
                </w:p>
              </w:tc>
              <w:tc>
                <w:tcPr>
                  <w:tcW w:w="15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6E6900E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6311FC8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21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59D2C6D" w14:textId="77777777" w:rsidR="00531E31" w:rsidRDefault="00531E31" w:rsidP="00531E31">
                  <w:pPr>
                    <w:ind w:left="0"/>
                  </w:pPr>
                  <w:r>
                    <w:rPr>
                      <w:b w:val="0"/>
                      <w:u w:val="none"/>
                    </w:rPr>
                    <w:t xml:space="preserve"> </w:t>
                  </w:r>
                </w:p>
              </w:tc>
              <w:tc>
                <w:tcPr>
                  <w:tcW w:w="100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234BC15" w14:textId="77777777" w:rsidR="00531E31" w:rsidRDefault="00531E31" w:rsidP="00531E31">
                  <w:pPr>
                    <w:ind w:left="0"/>
                    <w:rPr>
                      <w:b w:val="0"/>
                      <w:u w:val="none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B672BC2" w14:textId="77777777" w:rsidR="00531E31" w:rsidRDefault="00531E31" w:rsidP="00531E31">
                  <w:pPr>
                    <w:ind w:left="0"/>
                    <w:rPr>
                      <w:b w:val="0"/>
                      <w:u w:val="none"/>
                    </w:rPr>
                  </w:pPr>
                </w:p>
              </w:tc>
            </w:tr>
          </w:tbl>
          <w:p w14:paraId="076A00EA" w14:textId="77777777" w:rsidR="006D2AFD" w:rsidRDefault="00047BA8">
            <w:pPr>
              <w:ind w:left="108"/>
            </w:pPr>
            <w:r>
              <w:rPr>
                <w:b w:val="0"/>
                <w:sz w:val="8"/>
                <w:u w:val="none"/>
              </w:rPr>
              <w:t xml:space="preserve"> </w:t>
            </w:r>
          </w:p>
        </w:tc>
      </w:tr>
      <w:tr w:rsidR="006D2AFD" w14:paraId="23951ECB" w14:textId="77777777" w:rsidTr="00531E31">
        <w:tblPrEx>
          <w:tblCellMar>
            <w:top w:w="42" w:type="dxa"/>
            <w:left w:w="0" w:type="dxa"/>
            <w:bottom w:w="5" w:type="dxa"/>
            <w:right w:w="5" w:type="dxa"/>
          </w:tblCellMar>
        </w:tblPrEx>
        <w:trPr>
          <w:trHeight w:val="548"/>
        </w:trPr>
        <w:tc>
          <w:tcPr>
            <w:tcW w:w="6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A1F6F" w14:textId="2646B9C0" w:rsidR="006D2AFD" w:rsidRDefault="00047BA8">
            <w:pPr>
              <w:ind w:left="108"/>
            </w:pPr>
            <w:r>
              <w:rPr>
                <w:b w:val="0"/>
                <w:u w:val="none"/>
              </w:rPr>
              <w:t>1</w:t>
            </w:r>
            <w:r w:rsidR="00531E31">
              <w:rPr>
                <w:b w:val="0"/>
                <w:u w:val="none"/>
              </w:rPr>
              <w:t>9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gridSpan w:val="1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5004A52A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>Proficiency in Languages (Please Mark ‘</w:t>
            </w:r>
            <w:r>
              <w:rPr>
                <w:rFonts w:ascii="Wingdings" w:eastAsia="Wingdings" w:hAnsi="Wingdings" w:cs="Wingdings"/>
                <w:b w:val="0"/>
                <w:u w:val="none"/>
              </w:rPr>
              <w:t></w:t>
            </w:r>
            <w:r>
              <w:rPr>
                <w:b w:val="0"/>
                <w:u w:val="none"/>
              </w:rPr>
              <w:t xml:space="preserve">’ in the relevant cage) </w:t>
            </w:r>
          </w:p>
          <w:p w14:paraId="5D410CCE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72126D88" w14:textId="77777777" w:rsidTr="00531E31">
        <w:tblPrEx>
          <w:tblCellMar>
            <w:top w:w="42" w:type="dxa"/>
            <w:left w:w="0" w:type="dxa"/>
            <w:bottom w:w="5" w:type="dxa"/>
            <w:right w:w="5" w:type="dxa"/>
          </w:tblCellMar>
        </w:tblPrEx>
        <w:trPr>
          <w:trHeight w:val="281"/>
        </w:trPr>
        <w:tc>
          <w:tcPr>
            <w:tcW w:w="62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ACB1110" w14:textId="77777777" w:rsidR="006D2AFD" w:rsidRDefault="006D2AFD">
            <w:pPr>
              <w:spacing w:after="160"/>
              <w:ind w:left="0"/>
            </w:pPr>
          </w:p>
        </w:tc>
        <w:tc>
          <w:tcPr>
            <w:tcW w:w="1194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A58F2" w14:textId="77777777" w:rsidR="006D2AFD" w:rsidRDefault="00047BA8">
            <w:pPr>
              <w:ind w:left="226"/>
            </w:pPr>
            <w:r>
              <w:rPr>
                <w:u w:val="none"/>
              </w:rPr>
              <w:t xml:space="preserve"> </w:t>
            </w:r>
          </w:p>
        </w:tc>
        <w:tc>
          <w:tcPr>
            <w:tcW w:w="40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3165A" w14:textId="77777777" w:rsidR="006D2AFD" w:rsidRDefault="00047BA8">
            <w:pPr>
              <w:ind w:left="8"/>
              <w:jc w:val="center"/>
            </w:pPr>
            <w:r>
              <w:rPr>
                <w:u w:val="none"/>
              </w:rPr>
              <w:t xml:space="preserve">Written </w:t>
            </w:r>
          </w:p>
        </w:tc>
        <w:tc>
          <w:tcPr>
            <w:tcW w:w="414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4B4D5DC0" w14:textId="77777777" w:rsidR="006D2AFD" w:rsidRDefault="00047BA8">
            <w:pPr>
              <w:ind w:left="0" w:right="11"/>
              <w:jc w:val="center"/>
            </w:pPr>
            <w:r>
              <w:rPr>
                <w:u w:val="none"/>
              </w:rPr>
              <w:t xml:space="preserve">Spoken </w:t>
            </w:r>
          </w:p>
        </w:tc>
      </w:tr>
      <w:tr w:rsidR="006D2AFD" w14:paraId="1B7E986A" w14:textId="77777777" w:rsidTr="00531E31">
        <w:tblPrEx>
          <w:tblCellMar>
            <w:top w:w="42" w:type="dxa"/>
            <w:left w:w="0" w:type="dxa"/>
            <w:bottom w:w="5" w:type="dxa"/>
            <w:right w:w="5" w:type="dxa"/>
          </w:tblCellMar>
        </w:tblPrEx>
        <w:trPr>
          <w:trHeight w:val="552"/>
        </w:trPr>
        <w:tc>
          <w:tcPr>
            <w:tcW w:w="62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800F1FE" w14:textId="77777777" w:rsidR="006D2AFD" w:rsidRDefault="006D2AFD">
            <w:pPr>
              <w:spacing w:after="160"/>
              <w:ind w:left="0"/>
            </w:pPr>
          </w:p>
        </w:tc>
        <w:tc>
          <w:tcPr>
            <w:tcW w:w="5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507337" w14:textId="77777777" w:rsidR="006D2AFD" w:rsidRDefault="00047BA8">
            <w:pPr>
              <w:ind w:left="0"/>
              <w:jc w:val="right"/>
            </w:pPr>
            <w:r>
              <w:rPr>
                <w:b w:val="0"/>
                <w:sz w:val="2"/>
                <w:u w:val="none"/>
              </w:rPr>
              <w:t xml:space="preserve"> </w:t>
            </w:r>
          </w:p>
        </w:tc>
        <w:tc>
          <w:tcPr>
            <w:tcW w:w="1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0EBEF" w14:textId="77777777" w:rsidR="006D2AFD" w:rsidRDefault="00047BA8">
            <w:pPr>
              <w:ind w:left="110"/>
            </w:pPr>
            <w:r>
              <w:rPr>
                <w:u w:val="none"/>
              </w:rPr>
              <w:t xml:space="preserve">Language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7F954" w14:textId="77777777" w:rsidR="006D2AFD" w:rsidRDefault="00047BA8">
            <w:pPr>
              <w:ind w:left="108"/>
            </w:pPr>
            <w:r>
              <w:rPr>
                <w:u w:val="none"/>
              </w:rPr>
              <w:t xml:space="preserve">Very Good 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4ECA0" w14:textId="77777777" w:rsidR="006D2AFD" w:rsidRDefault="00047BA8">
            <w:pPr>
              <w:ind w:left="108"/>
            </w:pPr>
            <w:r>
              <w:rPr>
                <w:u w:val="none"/>
              </w:rPr>
              <w:t xml:space="preserve">Good </w:t>
            </w:r>
          </w:p>
        </w:tc>
        <w:tc>
          <w:tcPr>
            <w:tcW w:w="13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67930" w14:textId="77777777" w:rsidR="006D2AFD" w:rsidRDefault="00047BA8">
            <w:pPr>
              <w:ind w:left="130"/>
            </w:pPr>
            <w:r>
              <w:rPr>
                <w:u w:val="none"/>
              </w:rPr>
              <w:t xml:space="preserve">Satisfactory </w:t>
            </w:r>
          </w:p>
        </w:tc>
        <w:tc>
          <w:tcPr>
            <w:tcW w:w="89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3EFB8" w14:textId="77777777" w:rsidR="006D2AFD" w:rsidRDefault="00047BA8">
            <w:pPr>
              <w:ind w:left="108"/>
            </w:pPr>
            <w:r>
              <w:rPr>
                <w:u w:val="none"/>
              </w:rPr>
              <w:t xml:space="preserve">Week </w:t>
            </w:r>
          </w:p>
        </w:tc>
        <w:tc>
          <w:tcPr>
            <w:tcW w:w="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0320C" w14:textId="77777777" w:rsidR="006D2AFD" w:rsidRDefault="00047BA8">
            <w:pPr>
              <w:ind w:left="108"/>
            </w:pPr>
            <w:r>
              <w:rPr>
                <w:u w:val="none"/>
              </w:rPr>
              <w:t xml:space="preserve">Very Good </w:t>
            </w:r>
          </w:p>
        </w:tc>
        <w:tc>
          <w:tcPr>
            <w:tcW w:w="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CC5C9" w14:textId="77777777" w:rsidR="006D2AFD" w:rsidRDefault="00047BA8">
            <w:pPr>
              <w:ind w:left="116"/>
            </w:pPr>
            <w:r>
              <w:rPr>
                <w:u w:val="none"/>
              </w:rPr>
              <w:t xml:space="preserve">Good </w:t>
            </w:r>
          </w:p>
        </w:tc>
        <w:tc>
          <w:tcPr>
            <w:tcW w:w="1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C782D" w14:textId="77777777" w:rsidR="006D2AFD" w:rsidRDefault="00047BA8">
            <w:pPr>
              <w:ind w:left="108"/>
            </w:pPr>
            <w:r>
              <w:rPr>
                <w:u w:val="none"/>
              </w:rPr>
              <w:t xml:space="preserve">Satisfactory 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077B2D1E" w14:textId="77777777" w:rsidR="006D2AFD" w:rsidRDefault="00047BA8">
            <w:pPr>
              <w:ind w:left="108"/>
            </w:pPr>
            <w:r>
              <w:rPr>
                <w:u w:val="none"/>
              </w:rPr>
              <w:t xml:space="preserve">Week </w:t>
            </w:r>
          </w:p>
        </w:tc>
      </w:tr>
      <w:tr w:rsidR="006D2AFD" w14:paraId="4A9EBC8C" w14:textId="77777777" w:rsidTr="00531E31">
        <w:tblPrEx>
          <w:tblCellMar>
            <w:top w:w="42" w:type="dxa"/>
            <w:left w:w="0" w:type="dxa"/>
            <w:bottom w:w="5" w:type="dxa"/>
            <w:right w:w="5" w:type="dxa"/>
          </w:tblCellMar>
        </w:tblPrEx>
        <w:trPr>
          <w:trHeight w:val="281"/>
        </w:trPr>
        <w:tc>
          <w:tcPr>
            <w:tcW w:w="62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62A9DD0B" w14:textId="77777777" w:rsidR="006D2AFD" w:rsidRDefault="006D2AFD">
            <w:pPr>
              <w:spacing w:after="160"/>
              <w:ind w:left="0"/>
            </w:pPr>
          </w:p>
        </w:tc>
        <w:tc>
          <w:tcPr>
            <w:tcW w:w="5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991D43A" w14:textId="77777777" w:rsidR="006D2AFD" w:rsidRDefault="006D2AFD">
            <w:pPr>
              <w:spacing w:after="160"/>
              <w:ind w:left="0"/>
            </w:pPr>
          </w:p>
        </w:tc>
        <w:tc>
          <w:tcPr>
            <w:tcW w:w="1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777C1" w14:textId="77777777" w:rsidR="006D2AFD" w:rsidRDefault="00047BA8">
            <w:pPr>
              <w:ind w:left="110"/>
            </w:pPr>
            <w:r>
              <w:rPr>
                <w:b w:val="0"/>
                <w:u w:val="none"/>
              </w:rPr>
              <w:t xml:space="preserve">Sinhala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A1A48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EF69B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3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73F7F" w14:textId="77777777" w:rsidR="006D2AFD" w:rsidRDefault="00047BA8">
            <w:pPr>
              <w:ind w:left="130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9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BC4E7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D9CA0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E5D47" w14:textId="77777777" w:rsidR="006D2AFD" w:rsidRDefault="00047BA8">
            <w:pPr>
              <w:ind w:left="116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D1448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3BBFDD6F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08CF79E5" w14:textId="77777777" w:rsidTr="00531E31">
        <w:tblPrEx>
          <w:tblCellMar>
            <w:top w:w="42" w:type="dxa"/>
            <w:left w:w="0" w:type="dxa"/>
            <w:bottom w:w="5" w:type="dxa"/>
            <w:right w:w="5" w:type="dxa"/>
          </w:tblCellMar>
        </w:tblPrEx>
        <w:trPr>
          <w:trHeight w:val="278"/>
        </w:trPr>
        <w:tc>
          <w:tcPr>
            <w:tcW w:w="62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6B41CCD" w14:textId="77777777" w:rsidR="006D2AFD" w:rsidRDefault="006D2AFD">
            <w:pPr>
              <w:spacing w:after="160"/>
              <w:ind w:left="0"/>
            </w:pPr>
          </w:p>
        </w:tc>
        <w:tc>
          <w:tcPr>
            <w:tcW w:w="5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6C1CB6E" w14:textId="77777777" w:rsidR="006D2AFD" w:rsidRDefault="006D2AFD">
            <w:pPr>
              <w:spacing w:after="160"/>
              <w:ind w:left="0"/>
            </w:pPr>
          </w:p>
        </w:tc>
        <w:tc>
          <w:tcPr>
            <w:tcW w:w="1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5DE1A" w14:textId="77777777" w:rsidR="006D2AFD" w:rsidRDefault="00047BA8">
            <w:pPr>
              <w:ind w:left="110"/>
            </w:pPr>
            <w:r>
              <w:rPr>
                <w:b w:val="0"/>
                <w:u w:val="none"/>
              </w:rPr>
              <w:t xml:space="preserve">Tamil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66C8E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F46A6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3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61796" w14:textId="77777777" w:rsidR="006D2AFD" w:rsidRDefault="00047BA8">
            <w:pPr>
              <w:ind w:left="130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9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3A1B3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EF918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6AF82" w14:textId="77777777" w:rsidR="006D2AFD" w:rsidRDefault="00047BA8">
            <w:pPr>
              <w:ind w:left="116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80B5C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4068A003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4F7B0FB3" w14:textId="77777777" w:rsidTr="00531E31">
        <w:tblPrEx>
          <w:tblCellMar>
            <w:top w:w="42" w:type="dxa"/>
            <w:left w:w="0" w:type="dxa"/>
            <w:bottom w:w="5" w:type="dxa"/>
            <w:right w:w="5" w:type="dxa"/>
          </w:tblCellMar>
        </w:tblPrEx>
        <w:trPr>
          <w:trHeight w:val="281"/>
        </w:trPr>
        <w:tc>
          <w:tcPr>
            <w:tcW w:w="62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A8401C3" w14:textId="77777777" w:rsidR="006D2AFD" w:rsidRDefault="006D2AFD">
            <w:pPr>
              <w:spacing w:after="160"/>
              <w:ind w:left="0"/>
            </w:pPr>
          </w:p>
        </w:tc>
        <w:tc>
          <w:tcPr>
            <w:tcW w:w="5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54458D3" w14:textId="77777777" w:rsidR="006D2AFD" w:rsidRDefault="006D2AFD">
            <w:pPr>
              <w:spacing w:after="160"/>
              <w:ind w:left="0"/>
            </w:pPr>
          </w:p>
        </w:tc>
        <w:tc>
          <w:tcPr>
            <w:tcW w:w="1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07F54" w14:textId="77777777" w:rsidR="006D2AFD" w:rsidRDefault="00047BA8">
            <w:pPr>
              <w:ind w:left="110"/>
            </w:pPr>
            <w:r>
              <w:rPr>
                <w:b w:val="0"/>
                <w:u w:val="none"/>
              </w:rPr>
              <w:t xml:space="preserve">English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189D7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1CC28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3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1E635" w14:textId="77777777" w:rsidR="006D2AFD" w:rsidRDefault="00047BA8">
            <w:pPr>
              <w:ind w:left="130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9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96AA0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C6135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9E301" w14:textId="77777777" w:rsidR="006D2AFD" w:rsidRDefault="00047BA8">
            <w:pPr>
              <w:ind w:left="116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67269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0A3FDFD8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22113443" w14:textId="77777777" w:rsidTr="00531E31">
        <w:tblPrEx>
          <w:tblCellMar>
            <w:top w:w="42" w:type="dxa"/>
            <w:left w:w="0" w:type="dxa"/>
            <w:bottom w:w="5" w:type="dxa"/>
            <w:right w:w="5" w:type="dxa"/>
          </w:tblCellMar>
        </w:tblPrEx>
        <w:trPr>
          <w:trHeight w:val="305"/>
        </w:trPr>
        <w:tc>
          <w:tcPr>
            <w:tcW w:w="62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622A4" w14:textId="77777777" w:rsidR="006D2AFD" w:rsidRDefault="006D2AFD">
            <w:pPr>
              <w:spacing w:after="160"/>
              <w:ind w:left="0"/>
            </w:pPr>
          </w:p>
        </w:tc>
        <w:tc>
          <w:tcPr>
            <w:tcW w:w="5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BB489" w14:textId="77777777" w:rsidR="006D2AFD" w:rsidRDefault="006D2AFD">
            <w:pPr>
              <w:spacing w:after="160"/>
              <w:ind w:left="0"/>
            </w:pPr>
          </w:p>
        </w:tc>
        <w:tc>
          <w:tcPr>
            <w:tcW w:w="1161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4089C622" w14:textId="77777777" w:rsidR="006D2AFD" w:rsidRDefault="00047BA8">
            <w:pPr>
              <w:ind w:left="110"/>
            </w:pPr>
            <w:r>
              <w:rPr>
                <w:b w:val="0"/>
                <w:u w:val="none"/>
              </w:rPr>
              <w:t xml:space="preserve">Other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0082E271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5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3835C598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391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01EA2912" w14:textId="77777777" w:rsidR="006D2AFD" w:rsidRDefault="00047BA8">
            <w:pPr>
              <w:ind w:left="130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98" w:type="dxa"/>
            <w:gridSpan w:val="3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0F36561C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3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329216FD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853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2988B5D6" w14:textId="77777777" w:rsidR="006D2AFD" w:rsidRDefault="00047BA8">
            <w:pPr>
              <w:ind w:left="116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387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7CB4A8FB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14:paraId="39C3A802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</w:tr>
    </w:tbl>
    <w:p w14:paraId="5EC404A4" w14:textId="2F640B24" w:rsidR="00531E31" w:rsidRDefault="00531E31"/>
    <w:p w14:paraId="2C0C3C7F" w14:textId="77777777" w:rsidR="00531E31" w:rsidRDefault="00531E31">
      <w:pPr>
        <w:spacing w:after="160"/>
        <w:ind w:left="0"/>
      </w:pPr>
      <w:r>
        <w:br w:type="page"/>
      </w:r>
    </w:p>
    <w:tbl>
      <w:tblPr>
        <w:tblStyle w:val="TableGrid"/>
        <w:tblW w:w="9980" w:type="dxa"/>
        <w:tblInd w:w="5" w:type="dxa"/>
        <w:tblLayout w:type="fixed"/>
        <w:tblCellMar>
          <w:top w:w="42" w:type="dxa"/>
          <w:bottom w:w="5" w:type="dxa"/>
          <w:right w:w="5" w:type="dxa"/>
        </w:tblCellMar>
        <w:tblLook w:val="04A0" w:firstRow="1" w:lastRow="0" w:firstColumn="1" w:lastColumn="0" w:noHBand="0" w:noVBand="1"/>
      </w:tblPr>
      <w:tblGrid>
        <w:gridCol w:w="620"/>
        <w:gridCol w:w="57"/>
        <w:gridCol w:w="2891"/>
        <w:gridCol w:w="477"/>
        <w:gridCol w:w="2646"/>
        <w:gridCol w:w="621"/>
        <w:gridCol w:w="2668"/>
      </w:tblGrid>
      <w:tr w:rsidR="006D2AFD" w14:paraId="04779A20" w14:textId="77777777" w:rsidTr="00531E31">
        <w:trPr>
          <w:trHeight w:val="460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EB886" w14:textId="6C594C34" w:rsidR="006D2AFD" w:rsidRDefault="00531E31">
            <w:pPr>
              <w:ind w:left="108"/>
            </w:pPr>
            <w:r>
              <w:rPr>
                <w:b w:val="0"/>
                <w:u w:val="none"/>
              </w:rPr>
              <w:lastRenderedPageBreak/>
              <w:t xml:space="preserve">20 </w:t>
            </w:r>
          </w:p>
        </w:tc>
        <w:tc>
          <w:tcPr>
            <w:tcW w:w="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4C9996A" w14:textId="77777777" w:rsidR="006D2AFD" w:rsidRDefault="006D2AFD">
            <w:pPr>
              <w:spacing w:after="160"/>
              <w:ind w:left="0"/>
            </w:pPr>
          </w:p>
        </w:tc>
        <w:tc>
          <w:tcPr>
            <w:tcW w:w="9303" w:type="dxa"/>
            <w:gridSpan w:val="5"/>
            <w:tcBorders>
              <w:top w:val="double" w:sz="4" w:space="0" w:color="000000"/>
              <w:left w:val="nil"/>
              <w:bottom w:val="double" w:sz="4" w:space="0" w:color="000000"/>
              <w:right w:val="single" w:sz="4" w:space="0" w:color="000000"/>
            </w:tcBorders>
          </w:tcPr>
          <w:p w14:paraId="150F3BD8" w14:textId="7255C06D" w:rsidR="006D2AFD" w:rsidRDefault="00531E31">
            <w:pPr>
              <w:ind w:left="-7"/>
            </w:pPr>
            <w:r>
              <w:rPr>
                <w:b w:val="0"/>
                <w:u w:val="none"/>
              </w:rPr>
              <w:t xml:space="preserve">Skills in Computing &amp; Information Technology </w:t>
            </w:r>
          </w:p>
        </w:tc>
      </w:tr>
      <w:tr w:rsidR="006D2AFD" w14:paraId="5EBC3CCA" w14:textId="77777777" w:rsidTr="00531E31">
        <w:trPr>
          <w:trHeight w:val="313"/>
        </w:trPr>
        <w:tc>
          <w:tcPr>
            <w:tcW w:w="6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06A21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D47025" w14:textId="77777777" w:rsidR="006D2AFD" w:rsidRDefault="00047BA8">
            <w:pPr>
              <w:ind w:left="0"/>
              <w:jc w:val="right"/>
            </w:pPr>
            <w:r>
              <w:rPr>
                <w:b w:val="0"/>
                <w:sz w:val="2"/>
                <w:u w:val="none"/>
              </w:rPr>
              <w:t xml:space="preserve"> </w:t>
            </w:r>
          </w:p>
        </w:tc>
        <w:tc>
          <w:tcPr>
            <w:tcW w:w="289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F1488" w14:textId="77777777" w:rsidR="006D2AFD" w:rsidRDefault="00047BA8">
            <w:pPr>
              <w:ind w:left="0" w:right="17"/>
              <w:jc w:val="center"/>
            </w:pPr>
            <w:r>
              <w:rPr>
                <w:u w:val="none"/>
              </w:rPr>
              <w:t xml:space="preserve">Qualification </w:t>
            </w:r>
          </w:p>
        </w:tc>
        <w:tc>
          <w:tcPr>
            <w:tcW w:w="3123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37E1F" w14:textId="77777777" w:rsidR="006D2AFD" w:rsidRDefault="00047BA8">
            <w:pPr>
              <w:ind w:left="0" w:right="24"/>
              <w:jc w:val="center"/>
            </w:pPr>
            <w:r>
              <w:rPr>
                <w:b w:val="0"/>
                <w:u w:val="none"/>
              </w:rPr>
              <w:t xml:space="preserve">Institution </w:t>
            </w:r>
          </w:p>
        </w:tc>
        <w:tc>
          <w:tcPr>
            <w:tcW w:w="62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A477F" w14:textId="77777777" w:rsidR="006D2AFD" w:rsidRDefault="00047BA8">
            <w:pPr>
              <w:ind w:left="109"/>
            </w:pPr>
            <w:r>
              <w:rPr>
                <w:b w:val="0"/>
                <w:u w:val="none"/>
              </w:rPr>
              <w:t xml:space="preserve">year </w:t>
            </w:r>
          </w:p>
        </w:tc>
        <w:tc>
          <w:tcPr>
            <w:tcW w:w="266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1885C3FB" w14:textId="263D61F1" w:rsidR="006D2AFD" w:rsidRDefault="00047BA8">
            <w:pPr>
              <w:ind w:left="0" w:right="22"/>
              <w:jc w:val="center"/>
            </w:pPr>
            <w:r>
              <w:rPr>
                <w:b w:val="0"/>
                <w:u w:val="none"/>
              </w:rPr>
              <w:t xml:space="preserve">Skills </w:t>
            </w:r>
            <w:r w:rsidR="00531E31">
              <w:rPr>
                <w:b w:val="0"/>
                <w:u w:val="none"/>
              </w:rPr>
              <w:t>acquired</w:t>
            </w: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3C94A30C" w14:textId="77777777" w:rsidTr="00531E31">
        <w:trPr>
          <w:trHeight w:val="293"/>
        </w:trPr>
        <w:tc>
          <w:tcPr>
            <w:tcW w:w="62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674EB98" w14:textId="77777777" w:rsidR="006D2AFD" w:rsidRDefault="006D2AFD">
            <w:pPr>
              <w:spacing w:after="160"/>
              <w:ind w:left="0"/>
            </w:pPr>
          </w:p>
        </w:tc>
        <w:tc>
          <w:tcPr>
            <w:tcW w:w="5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E7F1ABB" w14:textId="77777777" w:rsidR="006D2AFD" w:rsidRDefault="006D2AFD">
            <w:pPr>
              <w:spacing w:after="160"/>
              <w:ind w:left="0"/>
            </w:pPr>
          </w:p>
        </w:tc>
        <w:tc>
          <w:tcPr>
            <w:tcW w:w="2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16327" w14:textId="77777777" w:rsidR="006D2AFD" w:rsidRDefault="00047BA8">
            <w:pPr>
              <w:ind w:left="106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312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5CCAD" w14:textId="77777777" w:rsidR="006D2AFD" w:rsidRDefault="00047BA8">
            <w:pPr>
              <w:ind w:left="86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9C5EA" w14:textId="77777777" w:rsidR="006D2AFD" w:rsidRDefault="00047BA8">
            <w:pPr>
              <w:ind w:left="100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2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19AA7D46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0F17CE0F" w14:textId="77777777" w:rsidTr="00531E31">
        <w:trPr>
          <w:trHeight w:val="308"/>
        </w:trPr>
        <w:tc>
          <w:tcPr>
            <w:tcW w:w="62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D3FDB2D" w14:textId="77777777" w:rsidR="006D2AFD" w:rsidRDefault="006D2AFD">
            <w:pPr>
              <w:spacing w:after="160"/>
              <w:ind w:left="0"/>
            </w:pPr>
          </w:p>
        </w:tc>
        <w:tc>
          <w:tcPr>
            <w:tcW w:w="5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5C822B2" w14:textId="77777777" w:rsidR="006D2AFD" w:rsidRDefault="006D2AFD">
            <w:pPr>
              <w:spacing w:after="160"/>
              <w:ind w:left="0"/>
            </w:pPr>
          </w:p>
        </w:tc>
        <w:tc>
          <w:tcPr>
            <w:tcW w:w="2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7B5DE" w14:textId="77777777" w:rsidR="006D2AFD" w:rsidRDefault="00047BA8">
            <w:pPr>
              <w:ind w:left="106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312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8F01E" w14:textId="77777777" w:rsidR="006D2AFD" w:rsidRDefault="00047BA8">
            <w:pPr>
              <w:ind w:left="86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0B360" w14:textId="77777777" w:rsidR="006D2AFD" w:rsidRDefault="00047BA8">
            <w:pPr>
              <w:ind w:left="100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2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50CE22BF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1CD9CB79" w14:textId="77777777" w:rsidTr="00531E31">
        <w:trPr>
          <w:trHeight w:val="338"/>
        </w:trPr>
        <w:tc>
          <w:tcPr>
            <w:tcW w:w="62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D2AB" w14:textId="77777777" w:rsidR="006D2AFD" w:rsidRDefault="006D2AFD">
            <w:pPr>
              <w:spacing w:after="160"/>
              <w:ind w:left="0"/>
            </w:pPr>
          </w:p>
        </w:tc>
        <w:tc>
          <w:tcPr>
            <w:tcW w:w="5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6ACF5" w14:textId="77777777" w:rsidR="006D2AFD" w:rsidRDefault="006D2AFD">
            <w:pPr>
              <w:spacing w:after="160"/>
              <w:ind w:left="0"/>
            </w:pPr>
          </w:p>
        </w:tc>
        <w:tc>
          <w:tcPr>
            <w:tcW w:w="289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2BE60DBE" w14:textId="77777777" w:rsidR="006D2AFD" w:rsidRDefault="00047BA8">
            <w:pPr>
              <w:ind w:left="106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3123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33AA0A97" w14:textId="77777777" w:rsidR="006D2AFD" w:rsidRDefault="00047BA8">
            <w:pPr>
              <w:ind w:left="86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62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1D651128" w14:textId="77777777" w:rsidR="006D2AFD" w:rsidRDefault="00047BA8">
            <w:pPr>
              <w:ind w:left="100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266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14:paraId="494FFE40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6801DDD7" w14:textId="77777777" w:rsidTr="00531E31">
        <w:trPr>
          <w:trHeight w:val="840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F9BD9" w14:textId="04F34784" w:rsidR="006D2AFD" w:rsidRDefault="00047BA8">
            <w:pPr>
              <w:ind w:left="108"/>
            </w:pPr>
            <w:r>
              <w:rPr>
                <w:b w:val="0"/>
                <w:u w:val="none"/>
              </w:rPr>
              <w:t>2</w:t>
            </w:r>
            <w:r w:rsidR="000345D2">
              <w:rPr>
                <w:b w:val="0"/>
                <w:u w:val="none"/>
              </w:rPr>
              <w:t>1</w:t>
            </w:r>
          </w:p>
        </w:tc>
        <w:tc>
          <w:tcPr>
            <w:tcW w:w="3425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ACB31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Leadership/ Management experience: </w:t>
            </w:r>
          </w:p>
        </w:tc>
        <w:tc>
          <w:tcPr>
            <w:tcW w:w="5935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1FE33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1B71CB1B" w14:textId="77777777" w:rsidTr="00531E31">
        <w:trPr>
          <w:trHeight w:val="720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86FED" w14:textId="41B62352" w:rsidR="006D2AFD" w:rsidRDefault="00047BA8">
            <w:pPr>
              <w:ind w:left="108"/>
            </w:pPr>
            <w:r>
              <w:rPr>
                <w:b w:val="0"/>
                <w:u w:val="none"/>
              </w:rPr>
              <w:t>2</w:t>
            </w:r>
            <w:r w:rsidR="000345D2">
              <w:rPr>
                <w:b w:val="0"/>
                <w:u w:val="none"/>
              </w:rPr>
              <w:t>2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34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AA361" w14:textId="5A2AE3D2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Extra-Curricular </w:t>
            </w:r>
            <w:r w:rsidR="00FE28FF">
              <w:rPr>
                <w:b w:val="0"/>
                <w:u w:val="none"/>
              </w:rPr>
              <w:t>Activities/ Community Services</w:t>
            </w:r>
            <w:r>
              <w:rPr>
                <w:b w:val="0"/>
                <w:u w:val="none"/>
              </w:rPr>
              <w:t xml:space="preserve">: </w:t>
            </w:r>
          </w:p>
        </w:tc>
        <w:tc>
          <w:tcPr>
            <w:tcW w:w="59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A7044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21FB338B" w14:textId="77777777" w:rsidTr="00531E31">
        <w:trPr>
          <w:trHeight w:val="720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97B95" w14:textId="5A2071DE" w:rsidR="006D2AFD" w:rsidRDefault="00047BA8">
            <w:pPr>
              <w:ind w:left="108"/>
            </w:pPr>
            <w:r>
              <w:rPr>
                <w:b w:val="0"/>
                <w:u w:val="none"/>
              </w:rPr>
              <w:t>2</w:t>
            </w:r>
            <w:r w:rsidR="000345D2">
              <w:rPr>
                <w:b w:val="0"/>
                <w:u w:val="none"/>
              </w:rPr>
              <w:t>3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34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70CD8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Special Skills: </w:t>
            </w:r>
          </w:p>
        </w:tc>
        <w:tc>
          <w:tcPr>
            <w:tcW w:w="59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4B546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74E91C57" w14:textId="77777777" w:rsidTr="00531E31">
        <w:trPr>
          <w:trHeight w:val="632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531AA" w14:textId="5B621340" w:rsidR="006D2AFD" w:rsidRDefault="00047BA8">
            <w:pPr>
              <w:ind w:left="108"/>
            </w:pPr>
            <w:r>
              <w:rPr>
                <w:b w:val="0"/>
                <w:u w:val="none"/>
              </w:rPr>
              <w:t>2</w:t>
            </w:r>
            <w:r w:rsidR="000345D2">
              <w:rPr>
                <w:b w:val="0"/>
                <w:u w:val="none"/>
              </w:rPr>
              <w:t>4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34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F1C41" w14:textId="38A5A5B8" w:rsidR="006D2AFD" w:rsidRDefault="00FE28FF">
            <w:pPr>
              <w:ind w:left="108"/>
            </w:pPr>
            <w:r>
              <w:rPr>
                <w:b w:val="0"/>
                <w:u w:val="none"/>
              </w:rPr>
              <w:t xml:space="preserve">Sports/ Awards/ Accolades: </w:t>
            </w:r>
          </w:p>
        </w:tc>
        <w:tc>
          <w:tcPr>
            <w:tcW w:w="59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BA6C2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750FD202" w14:textId="77777777" w:rsidTr="00531E31">
        <w:trPr>
          <w:trHeight w:val="809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13AD4" w14:textId="1E1BE3FA" w:rsidR="006D2AFD" w:rsidRDefault="00047BA8">
            <w:pPr>
              <w:ind w:left="108"/>
            </w:pPr>
            <w:r>
              <w:rPr>
                <w:b w:val="0"/>
                <w:u w:val="none"/>
              </w:rPr>
              <w:t>2</w:t>
            </w:r>
            <w:r w:rsidR="000345D2">
              <w:rPr>
                <w:b w:val="0"/>
                <w:u w:val="none"/>
              </w:rPr>
              <w:t>5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AAF5C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Are you under any obligatory National Service (If yes, specify): </w:t>
            </w:r>
          </w:p>
          <w:p w14:paraId="09D615D2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                                                                                                              …………….…………………………………… </w:t>
            </w:r>
          </w:p>
        </w:tc>
      </w:tr>
      <w:tr w:rsidR="006D2AFD" w14:paraId="381B1A6A" w14:textId="77777777" w:rsidTr="00531E31">
        <w:trPr>
          <w:trHeight w:val="547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883D2" w14:textId="061531C5" w:rsidR="006D2AFD" w:rsidRDefault="00047BA8">
            <w:pPr>
              <w:ind w:left="108"/>
            </w:pPr>
            <w:r>
              <w:rPr>
                <w:b w:val="0"/>
                <w:u w:val="none"/>
              </w:rPr>
              <w:t>2</w:t>
            </w:r>
            <w:r w:rsidR="000345D2">
              <w:rPr>
                <w:b w:val="0"/>
                <w:u w:val="none"/>
              </w:rPr>
              <w:t>6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5FB1D" w14:textId="285A3A12" w:rsidR="006D2AFD" w:rsidRDefault="00FE28FF">
            <w:pPr>
              <w:ind w:left="108"/>
            </w:pPr>
            <w:r>
              <w:rPr>
                <w:b w:val="0"/>
                <w:u w:val="none"/>
              </w:rPr>
              <w:t xml:space="preserve">Minimum Notice Period: </w:t>
            </w:r>
          </w:p>
          <w:p w14:paraId="53DF49B2" w14:textId="77777777" w:rsidR="006D2AFD" w:rsidRDefault="00047BA8">
            <w:pPr>
              <w:ind w:left="108"/>
            </w:pPr>
            <w:r>
              <w:rPr>
                <w:b w:val="0"/>
                <w:u w:val="none"/>
              </w:rPr>
              <w:t xml:space="preserve">                                                                                              </w:t>
            </w:r>
            <w:r>
              <w:rPr>
                <w:b w:val="0"/>
                <w:u w:val="none"/>
              </w:rPr>
              <w:t xml:space="preserve">                 ………………………………………………….. </w:t>
            </w:r>
          </w:p>
        </w:tc>
      </w:tr>
      <w:tr w:rsidR="006D2AFD" w14:paraId="2925F352" w14:textId="77777777" w:rsidTr="00531E31">
        <w:tblPrEx>
          <w:tblCellMar>
            <w:top w:w="46" w:type="dxa"/>
            <w:left w:w="108" w:type="dxa"/>
            <w:bottom w:w="6" w:type="dxa"/>
            <w:right w:w="59" w:type="dxa"/>
          </w:tblCellMar>
        </w:tblPrEx>
        <w:trPr>
          <w:trHeight w:val="4575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12BCE" w14:textId="362202E6" w:rsidR="006D2AFD" w:rsidRDefault="00047BA8">
            <w:pPr>
              <w:ind w:left="0"/>
            </w:pPr>
            <w:r>
              <w:rPr>
                <w:b w:val="0"/>
                <w:u w:val="none"/>
              </w:rPr>
              <w:t>2</w:t>
            </w:r>
            <w:r w:rsidR="000345D2">
              <w:rPr>
                <w:b w:val="0"/>
                <w:u w:val="none"/>
              </w:rPr>
              <w:t>7</w:t>
            </w: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A2267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Names of two persons (with addresses and contact numbers) to whom reference can be made: </w:t>
            </w:r>
          </w:p>
          <w:p w14:paraId="27569579" w14:textId="71365CC1" w:rsidR="006D2AFD" w:rsidRDefault="00047BA8">
            <w:pPr>
              <w:tabs>
                <w:tab w:val="center" w:pos="6240"/>
              </w:tabs>
              <w:ind w:left="0"/>
            </w:pPr>
            <w:r>
              <w:rPr>
                <w:b w:val="0"/>
                <w:u w:val="none"/>
              </w:rPr>
              <w:t xml:space="preserve">  Name </w:t>
            </w:r>
            <w:r>
              <w:rPr>
                <w:b w:val="0"/>
                <w:u w:val="none"/>
              </w:rPr>
              <w:tab/>
            </w:r>
            <w:r w:rsidR="00FE28FF">
              <w:rPr>
                <w:b w:val="0"/>
                <w:u w:val="none"/>
              </w:rPr>
              <w:t xml:space="preserve">Position and </w:t>
            </w:r>
            <w:r>
              <w:rPr>
                <w:b w:val="0"/>
                <w:u w:val="none"/>
              </w:rPr>
              <w:t xml:space="preserve">Address </w:t>
            </w:r>
          </w:p>
          <w:p w14:paraId="3FB11B73" w14:textId="77777777" w:rsidR="006D2AFD" w:rsidRDefault="00047BA8">
            <w:pPr>
              <w:spacing w:after="12"/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0876D21D" w14:textId="77777777" w:rsidR="006D2AFD" w:rsidRDefault="00047BA8">
            <w:pPr>
              <w:numPr>
                <w:ilvl w:val="0"/>
                <w:numId w:val="1"/>
              </w:numPr>
              <w:ind w:hanging="360"/>
            </w:pPr>
            <w:r>
              <w:rPr>
                <w:b w:val="0"/>
                <w:u w:val="none"/>
              </w:rPr>
              <w:t xml:space="preserve">………………………………….…                               …………………………………………………… </w:t>
            </w:r>
          </w:p>
          <w:p w14:paraId="51675303" w14:textId="77777777" w:rsidR="006D2AFD" w:rsidRDefault="00047BA8">
            <w:pPr>
              <w:ind w:left="0" w:right="191"/>
              <w:jc w:val="center"/>
            </w:pPr>
            <w:r>
              <w:rPr>
                <w:b w:val="0"/>
                <w:u w:val="none"/>
              </w:rPr>
              <w:t xml:space="preserve">                                                                           …………………………………………………… </w:t>
            </w:r>
          </w:p>
          <w:p w14:paraId="03E887F0" w14:textId="77777777" w:rsidR="006D2AFD" w:rsidRDefault="00047BA8">
            <w:pPr>
              <w:ind w:left="0" w:right="191"/>
              <w:jc w:val="center"/>
            </w:pPr>
            <w:r>
              <w:rPr>
                <w:b w:val="0"/>
                <w:u w:val="none"/>
              </w:rPr>
              <w:t xml:space="preserve">                                                                           …………………………………………………… </w:t>
            </w:r>
          </w:p>
          <w:p w14:paraId="0AB3C09B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2CF0B98D" w14:textId="77777777" w:rsidR="006D2AFD" w:rsidRDefault="00047BA8">
            <w:pPr>
              <w:tabs>
                <w:tab w:val="center" w:pos="6341"/>
              </w:tabs>
              <w:ind w:left="0"/>
            </w:pPr>
            <w:r>
              <w:rPr>
                <w:b w:val="0"/>
                <w:u w:val="none"/>
              </w:rPr>
              <w:t xml:space="preserve">    Tel. No: ……………………………………… </w:t>
            </w:r>
            <w:r>
              <w:rPr>
                <w:b w:val="0"/>
                <w:u w:val="none"/>
              </w:rPr>
              <w:tab/>
              <w:t xml:space="preserve">Fax: ……………………………………………. </w:t>
            </w:r>
          </w:p>
          <w:p w14:paraId="2A0B1564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   E-mail: ………………………………………. </w:t>
            </w:r>
          </w:p>
          <w:p w14:paraId="06405587" w14:textId="77777777" w:rsidR="006D2AFD" w:rsidRDefault="00047BA8">
            <w:pPr>
              <w:spacing w:after="12"/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6D1DD85C" w14:textId="77777777" w:rsidR="006D2AFD" w:rsidRDefault="00047BA8">
            <w:pPr>
              <w:numPr>
                <w:ilvl w:val="0"/>
                <w:numId w:val="1"/>
              </w:numPr>
              <w:ind w:hanging="360"/>
            </w:pPr>
            <w:r>
              <w:rPr>
                <w:b w:val="0"/>
                <w:u w:val="none"/>
              </w:rPr>
              <w:t xml:space="preserve">…………………………………….                               …………………………………………………… </w:t>
            </w:r>
          </w:p>
          <w:p w14:paraId="2D0223BB" w14:textId="77777777" w:rsidR="006D2AFD" w:rsidRDefault="00047BA8">
            <w:pPr>
              <w:ind w:left="0" w:right="191"/>
              <w:jc w:val="center"/>
            </w:pPr>
            <w:r>
              <w:rPr>
                <w:b w:val="0"/>
                <w:u w:val="none"/>
              </w:rPr>
              <w:t xml:space="preserve">                                                                           …………………………………………………… </w:t>
            </w:r>
          </w:p>
          <w:p w14:paraId="46217C66" w14:textId="77777777" w:rsidR="006D2AFD" w:rsidRDefault="00047BA8">
            <w:pPr>
              <w:ind w:left="0" w:right="191"/>
              <w:jc w:val="center"/>
            </w:pPr>
            <w:r>
              <w:rPr>
                <w:b w:val="0"/>
                <w:u w:val="none"/>
              </w:rPr>
              <w:t xml:space="preserve">                                                           </w:t>
            </w:r>
            <w:r>
              <w:rPr>
                <w:b w:val="0"/>
                <w:u w:val="none"/>
              </w:rPr>
              <w:t xml:space="preserve">                …………………………………………………… </w:t>
            </w:r>
          </w:p>
          <w:p w14:paraId="0DAE2921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6D6C82D2" w14:textId="77777777" w:rsidR="006D2AFD" w:rsidRDefault="00047BA8">
            <w:pPr>
              <w:tabs>
                <w:tab w:val="center" w:pos="6341"/>
              </w:tabs>
              <w:ind w:left="0"/>
            </w:pPr>
            <w:r>
              <w:rPr>
                <w:b w:val="0"/>
                <w:u w:val="none"/>
              </w:rPr>
              <w:t xml:space="preserve">    Tel. No: ……………………………………… </w:t>
            </w:r>
            <w:r>
              <w:rPr>
                <w:b w:val="0"/>
                <w:u w:val="none"/>
              </w:rPr>
              <w:tab/>
              <w:t xml:space="preserve">Fax: ……………………………………………. </w:t>
            </w:r>
          </w:p>
          <w:p w14:paraId="76E39617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   E-mail: ………………………………………. </w:t>
            </w:r>
          </w:p>
          <w:p w14:paraId="1401EE76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</w:tc>
      </w:tr>
      <w:tr w:rsidR="006D2AFD" w14:paraId="5EA01ADB" w14:textId="77777777" w:rsidTr="00531E31">
        <w:tblPrEx>
          <w:tblCellMar>
            <w:top w:w="46" w:type="dxa"/>
            <w:left w:w="108" w:type="dxa"/>
            <w:bottom w:w="6" w:type="dxa"/>
            <w:right w:w="59" w:type="dxa"/>
          </w:tblCellMar>
        </w:tblPrEx>
        <w:trPr>
          <w:trHeight w:val="2720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44B16" w14:textId="1F3C894A" w:rsidR="006D2AFD" w:rsidRDefault="00047BA8">
            <w:pPr>
              <w:ind w:left="0"/>
            </w:pPr>
            <w:r>
              <w:rPr>
                <w:b w:val="0"/>
                <w:u w:val="none"/>
              </w:rPr>
              <w:t>2</w:t>
            </w:r>
            <w:r w:rsidR="000345D2">
              <w:rPr>
                <w:b w:val="0"/>
                <w:u w:val="none"/>
              </w:rPr>
              <w:t>8</w:t>
            </w:r>
          </w:p>
        </w:tc>
        <w:tc>
          <w:tcPr>
            <w:tcW w:w="9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14A9B" w14:textId="06FBE9D6" w:rsidR="006D2AFD" w:rsidRDefault="00047BA8">
            <w:pPr>
              <w:spacing w:line="239" w:lineRule="auto"/>
              <w:ind w:left="0" w:right="45"/>
              <w:jc w:val="both"/>
            </w:pPr>
            <w:r>
              <w:rPr>
                <w:b w:val="0"/>
                <w:u w:val="none"/>
              </w:rPr>
              <w:t>I hereby declare that the particulars furnished by me in th</w:t>
            </w:r>
            <w:r w:rsidR="00FE28FF">
              <w:rPr>
                <w:b w:val="0"/>
                <w:u w:val="none"/>
              </w:rPr>
              <w:t>is</w:t>
            </w:r>
            <w:r>
              <w:rPr>
                <w:b w:val="0"/>
                <w:u w:val="none"/>
              </w:rPr>
              <w:t xml:space="preserve"> application are true and accurate.  </w:t>
            </w:r>
            <w:r>
              <w:rPr>
                <w:b w:val="0"/>
                <w:u w:val="none"/>
              </w:rPr>
              <w:t xml:space="preserve"> I am also aware that if any particulars herein are found to be false or incorrect, I am liable to disqualification if the inaccuracy is discovered before the selection and dismissal without any compensation if the inaccuracy is discovered after the appoin</w:t>
            </w:r>
            <w:r>
              <w:rPr>
                <w:b w:val="0"/>
                <w:u w:val="none"/>
              </w:rPr>
              <w:t xml:space="preserve">tment.  </w:t>
            </w:r>
          </w:p>
          <w:p w14:paraId="48C7FE51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3B743361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73E3F4CA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…………………………………………………                                                  ………………………………………………… </w:t>
            </w:r>
          </w:p>
          <w:p w14:paraId="0B32E073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39D94104" w14:textId="77777777" w:rsidR="006D2AFD" w:rsidRDefault="00047BA8">
            <w:pPr>
              <w:ind w:left="0" w:right="1989"/>
            </w:pPr>
            <w:r>
              <w:rPr>
                <w:b w:val="0"/>
                <w:u w:val="none"/>
              </w:rPr>
              <w:t xml:space="preserve">    Signature of the Applicant                                                                                   Date   </w:t>
            </w:r>
          </w:p>
        </w:tc>
      </w:tr>
    </w:tbl>
    <w:p w14:paraId="33D868CB" w14:textId="6FE4ED81" w:rsidR="00FE28FF" w:rsidRDefault="00FE28FF"/>
    <w:p w14:paraId="3C785C15" w14:textId="77777777" w:rsidR="00FE28FF" w:rsidRDefault="00FE28FF">
      <w:pPr>
        <w:spacing w:after="160"/>
        <w:ind w:left="0"/>
      </w:pPr>
      <w:r>
        <w:br w:type="page"/>
      </w:r>
    </w:p>
    <w:p w14:paraId="779A275C" w14:textId="77777777" w:rsidR="00FE28FF" w:rsidRDefault="00FE28FF"/>
    <w:tbl>
      <w:tblPr>
        <w:tblStyle w:val="TableGrid"/>
        <w:tblW w:w="9980" w:type="dxa"/>
        <w:tblInd w:w="5" w:type="dxa"/>
        <w:tblLayout w:type="fixed"/>
        <w:tblCellMar>
          <w:top w:w="46" w:type="dxa"/>
          <w:left w:w="108" w:type="dxa"/>
          <w:bottom w:w="6" w:type="dxa"/>
          <w:right w:w="59" w:type="dxa"/>
        </w:tblCellMar>
        <w:tblLook w:val="04A0" w:firstRow="1" w:lastRow="0" w:firstColumn="1" w:lastColumn="0" w:noHBand="0" w:noVBand="1"/>
      </w:tblPr>
      <w:tblGrid>
        <w:gridCol w:w="620"/>
        <w:gridCol w:w="9360"/>
      </w:tblGrid>
      <w:tr w:rsidR="006D2AFD" w14:paraId="7EE151A7" w14:textId="77777777" w:rsidTr="00531E31">
        <w:trPr>
          <w:trHeight w:val="442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32CAF" w14:textId="5E5668C3" w:rsidR="006D2AFD" w:rsidRDefault="00047BA8">
            <w:pPr>
              <w:ind w:left="0"/>
            </w:pPr>
            <w:r>
              <w:rPr>
                <w:b w:val="0"/>
                <w:u w:val="none"/>
              </w:rPr>
              <w:t>2</w:t>
            </w:r>
            <w:r w:rsidR="000345D2">
              <w:rPr>
                <w:b w:val="0"/>
                <w:u w:val="none"/>
              </w:rPr>
              <w:t>9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60959" w14:textId="4B541F55" w:rsidR="006D2AFD" w:rsidRDefault="00047BA8">
            <w:pPr>
              <w:ind w:left="0"/>
            </w:pPr>
            <w:r>
              <w:rPr>
                <w:b w:val="0"/>
                <w:u w:val="none"/>
              </w:rPr>
              <w:t>For Public /</w:t>
            </w:r>
            <w:r>
              <w:rPr>
                <w:rFonts w:ascii="Times New Roman" w:eastAsia="Times New Roman" w:hAnsi="Times New Roman" w:cs="Times New Roman"/>
                <w:b w:val="0"/>
                <w:u w:val="none"/>
              </w:rPr>
              <w:t xml:space="preserve"> </w:t>
            </w:r>
            <w:r w:rsidR="00FE28FF">
              <w:rPr>
                <w:b w:val="0"/>
                <w:u w:val="none"/>
              </w:rPr>
              <w:t>Corporate Sector</w:t>
            </w:r>
            <w:r>
              <w:rPr>
                <w:b w:val="0"/>
                <w:u w:val="none"/>
              </w:rPr>
              <w:t xml:space="preserve"> Candidates </w:t>
            </w:r>
          </w:p>
        </w:tc>
      </w:tr>
      <w:tr w:rsidR="006D2AFD" w14:paraId="02055489" w14:textId="77777777" w:rsidTr="00531E31">
        <w:trPr>
          <w:trHeight w:val="2897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667F5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EF840" w14:textId="77777777" w:rsidR="006D2AFD" w:rsidRDefault="00047BA8">
            <w:pPr>
              <w:spacing w:after="19"/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7C166558" w14:textId="77777777" w:rsidR="006D2AFD" w:rsidRDefault="00047BA8">
            <w:pPr>
              <w:spacing w:after="16"/>
              <w:ind w:left="0"/>
            </w:pPr>
            <w:r>
              <w:rPr>
                <w:b w:val="0"/>
                <w:u w:val="none"/>
              </w:rPr>
              <w:t xml:space="preserve">Application for the post of…………………………………………………submitted by ……………………….………… </w:t>
            </w:r>
          </w:p>
          <w:p w14:paraId="023AE6B9" w14:textId="6D8B487F" w:rsidR="006D2AFD" w:rsidRDefault="00047BA8">
            <w:pPr>
              <w:spacing w:line="276" w:lineRule="auto"/>
              <w:ind w:left="0"/>
              <w:jc w:val="both"/>
            </w:pPr>
            <w:r>
              <w:rPr>
                <w:b w:val="0"/>
                <w:u w:val="none"/>
              </w:rPr>
              <w:t xml:space="preserve">……………… is forwarded herewith. If </w:t>
            </w:r>
            <w:r w:rsidR="00FE28FF">
              <w:rPr>
                <w:b w:val="0"/>
                <w:u w:val="none"/>
              </w:rPr>
              <w:t>he/she</w:t>
            </w:r>
            <w:r>
              <w:rPr>
                <w:b w:val="0"/>
                <w:u w:val="none"/>
              </w:rPr>
              <w:t xml:space="preserve"> is selected for the said post</w:t>
            </w:r>
            <w:r w:rsidR="00FE28FF">
              <w:rPr>
                <w:b w:val="0"/>
                <w:u w:val="none"/>
              </w:rPr>
              <w:t>,</w:t>
            </w:r>
            <w:r>
              <w:rPr>
                <w:b w:val="0"/>
                <w:u w:val="none"/>
              </w:rPr>
              <w:t xml:space="preserve"> he/ she can/ cannot be released. </w:t>
            </w:r>
          </w:p>
          <w:p w14:paraId="28B1F417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  <w:p w14:paraId="4DEDE8A1" w14:textId="77777777" w:rsidR="006D2AFD" w:rsidRDefault="00047BA8">
            <w:pPr>
              <w:spacing w:after="15"/>
              <w:ind w:left="0"/>
            </w:pPr>
            <w:r>
              <w:rPr>
                <w:b w:val="0"/>
                <w:u w:val="none"/>
              </w:rPr>
              <w:t xml:space="preserve">Date:                                                                                         ….………………………………………………… </w:t>
            </w:r>
          </w:p>
          <w:p w14:paraId="3B0243E7" w14:textId="77777777" w:rsidR="006D2AFD" w:rsidRDefault="00047BA8">
            <w:pPr>
              <w:tabs>
                <w:tab w:val="center" w:pos="6498"/>
              </w:tabs>
              <w:spacing w:after="108"/>
              <w:ind w:left="0"/>
            </w:pPr>
            <w:r>
              <w:rPr>
                <w:b w:val="0"/>
                <w:u w:val="none"/>
              </w:rPr>
              <w:t xml:space="preserve">                                                                                               </w:t>
            </w:r>
            <w:r>
              <w:rPr>
                <w:b w:val="0"/>
                <w:u w:val="none"/>
              </w:rPr>
              <w:tab/>
              <w:t xml:space="preserve">Signature of the Head of Institution </w:t>
            </w:r>
          </w:p>
          <w:p w14:paraId="60F3BF78" w14:textId="1C49619C" w:rsidR="006D2AFD" w:rsidRDefault="00047BA8">
            <w:pPr>
              <w:tabs>
                <w:tab w:val="right" w:pos="9123"/>
              </w:tabs>
              <w:ind w:left="0"/>
            </w:pPr>
            <w:r>
              <w:rPr>
                <w:b w:val="0"/>
                <w:sz w:val="34"/>
                <w:u w:val="none"/>
                <w:vertAlign w:val="superscript"/>
              </w:rPr>
              <w:t xml:space="preserve"> </w:t>
            </w:r>
            <w:r>
              <w:rPr>
                <w:b w:val="0"/>
                <w:sz w:val="34"/>
                <w:u w:val="none"/>
                <w:vertAlign w:val="superscript"/>
              </w:rPr>
              <w:tab/>
            </w:r>
            <w:r>
              <w:rPr>
                <w:b w:val="0"/>
                <w:i/>
                <w:sz w:val="20"/>
                <w:u w:val="none"/>
              </w:rPr>
              <w:t>(Pl</w:t>
            </w:r>
            <w:r>
              <w:rPr>
                <w:b w:val="0"/>
                <w:i/>
                <w:sz w:val="20"/>
                <w:u w:val="none"/>
              </w:rPr>
              <w:t xml:space="preserve">ease place </w:t>
            </w:r>
            <w:r w:rsidR="000345D2">
              <w:rPr>
                <w:b w:val="0"/>
                <w:i/>
                <w:sz w:val="20"/>
                <w:u w:val="none"/>
              </w:rPr>
              <w:t xml:space="preserve">the </w:t>
            </w:r>
            <w:r>
              <w:rPr>
                <w:b w:val="0"/>
                <w:i/>
                <w:sz w:val="20"/>
                <w:u w:val="none"/>
              </w:rPr>
              <w:t xml:space="preserve">official seal of the Head of Institution) </w:t>
            </w:r>
          </w:p>
        </w:tc>
      </w:tr>
      <w:tr w:rsidR="006D2AFD" w14:paraId="00A4A0D0" w14:textId="77777777" w:rsidTr="00531E31">
        <w:trPr>
          <w:trHeight w:val="278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8BB80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DEC08" w14:textId="6B3CF329" w:rsidR="006D2AFD" w:rsidRDefault="00047BA8">
            <w:pPr>
              <w:ind w:left="0"/>
            </w:pPr>
            <w:r>
              <w:rPr>
                <w:u w:val="none"/>
              </w:rPr>
              <w:t>Note</w:t>
            </w:r>
            <w:r w:rsidR="000345D2">
              <w:rPr>
                <w:u w:val="none"/>
              </w:rPr>
              <w:t>s;</w:t>
            </w:r>
          </w:p>
        </w:tc>
      </w:tr>
      <w:tr w:rsidR="006D2AFD" w14:paraId="21C46EB9" w14:textId="77777777" w:rsidTr="00531E31">
        <w:trPr>
          <w:trHeight w:val="444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9FDFD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(i)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1B61D" w14:textId="3FA1E62F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If the </w:t>
            </w:r>
            <w:proofErr w:type="gramStart"/>
            <w:r w:rsidR="00FE28FF">
              <w:rPr>
                <w:b w:val="0"/>
                <w:u w:val="none"/>
              </w:rPr>
              <w:t>space</w:t>
            </w:r>
            <w:r>
              <w:rPr>
                <w:b w:val="0"/>
                <w:u w:val="none"/>
              </w:rPr>
              <w:t xml:space="preserve"> above are</w:t>
            </w:r>
            <w:proofErr w:type="gramEnd"/>
            <w:r>
              <w:rPr>
                <w:b w:val="0"/>
                <w:u w:val="none"/>
              </w:rPr>
              <w:t xml:space="preserve"> not sufficient, please use extra sheets, when &amp; where necessary. </w:t>
            </w:r>
          </w:p>
        </w:tc>
      </w:tr>
      <w:tr w:rsidR="006D2AFD" w14:paraId="54A8AF98" w14:textId="77777777" w:rsidTr="00531E31">
        <w:trPr>
          <w:trHeight w:val="442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8702C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(ii)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40DF8" w14:textId="410869EC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Indicate the list of documents attached with the application form. </w:t>
            </w:r>
          </w:p>
        </w:tc>
      </w:tr>
      <w:tr w:rsidR="006D2AFD" w14:paraId="7300E02C" w14:textId="77777777" w:rsidTr="00531E31">
        <w:trPr>
          <w:trHeight w:val="442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654584" w14:textId="77777777" w:rsidR="006D2AFD" w:rsidRDefault="00047BA8">
            <w:pPr>
              <w:ind w:left="0" w:right="1"/>
              <w:jc w:val="center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28B6FD" w14:textId="77777777" w:rsidR="006D2AFD" w:rsidRDefault="00047BA8">
            <w:pPr>
              <w:ind w:left="1034"/>
            </w:pPr>
            <w:r>
              <w:rPr>
                <w:b w:val="0"/>
                <w:u w:val="none"/>
              </w:rPr>
              <w:t>(a)</w:t>
            </w:r>
            <w:r>
              <w:rPr>
                <w:rFonts w:ascii="Arial" w:eastAsia="Arial" w:hAnsi="Arial" w:cs="Arial"/>
                <w:b w:val="0"/>
                <w:u w:val="none"/>
              </w:rPr>
              <w:t xml:space="preserve"> </w:t>
            </w:r>
            <w:r>
              <w:rPr>
                <w:b w:val="0"/>
                <w:u w:val="none"/>
              </w:rPr>
              <w:t xml:space="preserve">…………………………………………………….. </w:t>
            </w:r>
          </w:p>
        </w:tc>
      </w:tr>
      <w:tr w:rsidR="006D2AFD" w14:paraId="118FEFF7" w14:textId="77777777" w:rsidTr="00531E31">
        <w:trPr>
          <w:trHeight w:val="442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4F724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A9DCFE" w14:textId="77777777" w:rsidR="006D2AFD" w:rsidRDefault="00047BA8">
            <w:pPr>
              <w:ind w:left="1034"/>
            </w:pPr>
            <w:r>
              <w:rPr>
                <w:b w:val="0"/>
                <w:u w:val="none"/>
              </w:rPr>
              <w:t>(b)</w:t>
            </w:r>
            <w:r>
              <w:rPr>
                <w:rFonts w:ascii="Arial" w:eastAsia="Arial" w:hAnsi="Arial" w:cs="Arial"/>
                <w:b w:val="0"/>
                <w:u w:val="none"/>
              </w:rPr>
              <w:t xml:space="preserve"> </w:t>
            </w:r>
            <w:r>
              <w:rPr>
                <w:b w:val="0"/>
                <w:u w:val="none"/>
              </w:rPr>
              <w:t xml:space="preserve">…………………………………………………….. </w:t>
            </w:r>
          </w:p>
        </w:tc>
      </w:tr>
      <w:tr w:rsidR="006D2AFD" w14:paraId="5502281F" w14:textId="77777777" w:rsidTr="00531E31">
        <w:trPr>
          <w:trHeight w:val="442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F59B97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5EC6EC" w14:textId="77777777" w:rsidR="006D2AFD" w:rsidRDefault="00047BA8">
            <w:pPr>
              <w:ind w:left="1034"/>
            </w:pPr>
            <w:r>
              <w:rPr>
                <w:b w:val="0"/>
                <w:u w:val="none"/>
              </w:rPr>
              <w:t>(c)</w:t>
            </w:r>
            <w:r>
              <w:rPr>
                <w:rFonts w:ascii="Arial" w:eastAsia="Arial" w:hAnsi="Arial" w:cs="Arial"/>
                <w:b w:val="0"/>
                <w:u w:val="none"/>
              </w:rPr>
              <w:t xml:space="preserve"> </w:t>
            </w:r>
            <w:r>
              <w:rPr>
                <w:b w:val="0"/>
                <w:u w:val="none"/>
              </w:rPr>
              <w:t xml:space="preserve">…………………………………………………….. </w:t>
            </w:r>
          </w:p>
        </w:tc>
      </w:tr>
      <w:tr w:rsidR="006D2AFD" w14:paraId="78DE765D" w14:textId="77777777" w:rsidTr="00531E31">
        <w:trPr>
          <w:trHeight w:val="444"/>
        </w:trPr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A05AD" w14:textId="77777777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(iii)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48A493" w14:textId="05F91C31" w:rsidR="006D2AFD" w:rsidRDefault="00047BA8">
            <w:pPr>
              <w:ind w:left="0"/>
            </w:pPr>
            <w:r>
              <w:rPr>
                <w:b w:val="0"/>
                <w:u w:val="none"/>
              </w:rPr>
              <w:t xml:space="preserve">Please mark with “---” in the relevant cage, if you have </w:t>
            </w:r>
            <w:r w:rsidR="00FE28FF">
              <w:rPr>
                <w:b w:val="0"/>
                <w:u w:val="none"/>
              </w:rPr>
              <w:t>noth</w:t>
            </w:r>
            <w:r>
              <w:rPr>
                <w:b w:val="0"/>
                <w:u w:val="none"/>
              </w:rPr>
              <w:t>ing to mention</w:t>
            </w:r>
            <w:r w:rsidR="00FE28FF">
              <w:rPr>
                <w:b w:val="0"/>
                <w:u w:val="none"/>
              </w:rPr>
              <w:t>/ report</w:t>
            </w:r>
            <w:r>
              <w:rPr>
                <w:b w:val="0"/>
                <w:u w:val="none"/>
              </w:rPr>
              <w:t xml:space="preserve">. </w:t>
            </w:r>
          </w:p>
        </w:tc>
      </w:tr>
    </w:tbl>
    <w:p w14:paraId="096FBB42" w14:textId="77777777" w:rsidR="006D2AFD" w:rsidRDefault="00047BA8">
      <w:pPr>
        <w:spacing w:after="19"/>
        <w:ind w:left="0" w:right="2850"/>
        <w:jc w:val="right"/>
      </w:pPr>
      <w:r>
        <w:rPr>
          <w:u w:val="none"/>
        </w:rPr>
        <w:t xml:space="preserve"> </w:t>
      </w:r>
    </w:p>
    <w:p w14:paraId="1E6F94FE" w14:textId="77777777" w:rsidR="006D2AFD" w:rsidRDefault="00047BA8">
      <w:pPr>
        <w:ind w:left="0"/>
      </w:pPr>
      <w:r>
        <w:rPr>
          <w:b w:val="0"/>
          <w:u w:val="none"/>
        </w:rPr>
        <w:t xml:space="preserve"> </w:t>
      </w:r>
    </w:p>
    <w:sectPr w:rsidR="006D2AFD" w:rsidSect="00FB01C0">
      <w:pgSz w:w="11906" w:h="16838"/>
      <w:pgMar w:top="360" w:right="2693" w:bottom="53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8797E58"/>
    <w:multiLevelType w:val="hybridMultilevel"/>
    <w:tmpl w:val="94447298"/>
    <w:lvl w:ilvl="0" w:tplc="9E9A0BF8">
      <w:start w:val="1"/>
      <w:numFmt w:val="decimal"/>
      <w:lvlText w:val="%1.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DFC47FC">
      <w:start w:val="1"/>
      <w:numFmt w:val="lowerLetter"/>
      <w:lvlText w:val="%2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3C056E">
      <w:start w:val="1"/>
      <w:numFmt w:val="lowerRoman"/>
      <w:lvlText w:val="%3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E60E08A">
      <w:start w:val="1"/>
      <w:numFmt w:val="decimal"/>
      <w:lvlText w:val="%4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150F66C">
      <w:start w:val="1"/>
      <w:numFmt w:val="lowerLetter"/>
      <w:lvlText w:val="%5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1E44236">
      <w:start w:val="1"/>
      <w:numFmt w:val="lowerRoman"/>
      <w:lvlText w:val="%6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F103CBA">
      <w:start w:val="1"/>
      <w:numFmt w:val="decimal"/>
      <w:lvlText w:val="%7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E843822">
      <w:start w:val="1"/>
      <w:numFmt w:val="lowerLetter"/>
      <w:lvlText w:val="%8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040D142">
      <w:start w:val="1"/>
      <w:numFmt w:val="lowerRoman"/>
      <w:lvlText w:val="%9"/>
      <w:lvlJc w:val="left"/>
      <w:pPr>
        <w:ind w:left="6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xMzG2MDW1sDA3MjFR0lEKTi0uzszPAykwrAUAPzzV5CwAAAA="/>
  </w:docVars>
  <w:rsids>
    <w:rsidRoot w:val="006D2AFD"/>
    <w:rsid w:val="000345D2"/>
    <w:rsid w:val="00047BA8"/>
    <w:rsid w:val="0020624D"/>
    <w:rsid w:val="00531E31"/>
    <w:rsid w:val="0062618E"/>
    <w:rsid w:val="006B69CD"/>
    <w:rsid w:val="006D2AFD"/>
    <w:rsid w:val="00DC5053"/>
    <w:rsid w:val="00DE3F98"/>
    <w:rsid w:val="00E40448"/>
    <w:rsid w:val="00FB01C0"/>
    <w:rsid w:val="00FE2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D643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/>
      <w:ind w:left="1973"/>
    </w:pPr>
    <w:rPr>
      <w:rFonts w:ascii="Calibri" w:eastAsia="Calibri" w:hAnsi="Calibri" w:cs="Calibri"/>
      <w:b/>
      <w:color w:val="00000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/>
      <w:ind w:left="1973"/>
    </w:pPr>
    <w:rPr>
      <w:rFonts w:ascii="Calibri" w:eastAsia="Calibri" w:hAnsi="Calibri" w:cs="Calibri"/>
      <w:b/>
      <w:color w:val="00000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93</Words>
  <Characters>509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GCC04</dc:creator>
  <cp:lastModifiedBy>CEYLON COMPUTER</cp:lastModifiedBy>
  <cp:revision>6</cp:revision>
  <cp:lastPrinted>2025-07-11T04:59:00Z</cp:lastPrinted>
  <dcterms:created xsi:type="dcterms:W3CDTF">2024-05-06T06:33:00Z</dcterms:created>
  <dcterms:modified xsi:type="dcterms:W3CDTF">2025-07-11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de95a7b8ab4d4fe942438f9c27f8292ebe76623cc9840b96f443addf7ab257</vt:lpwstr>
  </property>
</Properties>
</file>